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BE9" w:rsidRDefault="00967B5A" w:rsidP="0077406A">
      <w:pPr>
        <w:pStyle w:val="NoSpacing"/>
        <w:sectPr w:rsidR="004E5BE9" w:rsidSect="00DB0184">
          <w:headerReference w:type="first" r:id="rId11"/>
          <w:footerReference w:type="first" r:id="rId1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bookmarkStart w:id="0" w:name="_GoBack"/>
      <w:bookmarkEnd w:id="0"/>
      <w:r w:rsidRPr="00967B5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C711DF" wp14:editId="59A1D07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382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1630082502"/>
                              <w:placeholder>
                                <w:docPart w:val="804744977F6D450DBA8BE61D854643E5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C711DF" id="Rectangle 3" o:spid="_x0000_s1026" style="position:absolute;margin-left:318.75pt;margin-top:499.4pt;width:200.5pt;height:115.4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1630082502"/>
                        <w:placeholder>
                          <w:docPart w:val="804744977F6D450DBA8BE61D854643E5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Pr="00967B5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7125ED6" wp14:editId="5BA069CE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FE38777-43D6-420D-A2DD-8976CF606BC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4897918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125ED6" id="_x0000_s1027" style="position:absolute;margin-left:318.9pt;margin-top:93.35pt;width:200.5pt;height:115.4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48979188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58224AD8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5C4DB4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8YBBAIAAFY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LRfxgE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5DE32DB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41814B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</w:p>
    <w:p w:rsidR="001467EC" w:rsidRPr="004E05BF" w:rsidRDefault="007805AE" w:rsidP="004E05BF">
      <w:pPr>
        <w:pStyle w:val="NoSpacing"/>
        <w:rPr>
          <w:sz w:val="12"/>
        </w:rPr>
      </w:pPr>
      <w:r w:rsidRPr="007E37F1">
        <w:rPr>
          <w:noProof/>
          <w:sz w:val="1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7AE91774">
                <wp:simplePos x="0" y="0"/>
                <wp:positionH relativeFrom="column">
                  <wp:posOffset>4005580</wp:posOffset>
                </wp:positionH>
                <wp:positionV relativeFrom="paragraph">
                  <wp:posOffset>861810</wp:posOffset>
                </wp:positionV>
                <wp:extent cx="2705100" cy="111823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0931282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7E37F1" w:rsidRPr="009C25E6" w:rsidRDefault="007E37F1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55A2E0" id="_x0000_t202" coordsize="21600,21600" o:spt="202" path="m,l,21600r21600,l21600,xe">
                <v:stroke joinstyle="miter"/>
                <v:path gradientshapeok="t" o:connecttype="rect"/>
              </v:shapetype>
              <v:shape id="TextBox 981" o:spid="_x0000_s1028" type="#_x0000_t202" style="position:absolute;margin-left:315.4pt;margin-top:67.85pt;width:213pt;height:88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" filled="f" stroked="f">
                <v:textbox>
                  <w:txbxContent>
                    <w:sdt>
                      <w:sdtPr>
                        <w:id w:val="109312824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7E37F1" w:rsidRPr="009C25E6" w:rsidRDefault="007E37F1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7E37F1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5B35BC25">
                <wp:simplePos x="0" y="0"/>
                <wp:positionH relativeFrom="column">
                  <wp:posOffset>4005580</wp:posOffset>
                </wp:positionH>
                <wp:positionV relativeFrom="paragraph">
                  <wp:posOffset>6120245</wp:posOffset>
                </wp:positionV>
                <wp:extent cx="2705100" cy="1118235"/>
                <wp:effectExtent l="0" t="0" r="0" b="0"/>
                <wp:wrapNone/>
                <wp:docPr id="95" name="TextBox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675829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C25E6" w:rsidRPr="009C25E6" w:rsidRDefault="009C25E6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92F543" id="_x0000_s1029" type="#_x0000_t202" style="position:absolute;margin-left:315.4pt;margin-top:481.9pt;width:213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" filled="f" stroked="f">
                <v:textbox>
                  <w:txbxContent>
                    <w:sdt>
                      <w:sdtPr>
                        <w:id w:val="-7675829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C25E6" w:rsidRPr="009C25E6" w:rsidRDefault="009C25E6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4851EFEC">
                <wp:simplePos x="0" y="0"/>
                <wp:positionH relativeFrom="column">
                  <wp:posOffset>3429000</wp:posOffset>
                </wp:positionH>
                <wp:positionV relativeFrom="paragraph">
                  <wp:posOffset>-433070</wp:posOffset>
                </wp:positionV>
                <wp:extent cx="0" cy="10042634"/>
                <wp:effectExtent l="0" t="0" r="38100" b="34925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C29ECD" id="Straight Connector 3449" o:spid="_x0000_s1026" alt="vertical divider line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34.1pt" to="270pt,7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" strokecolor="#f2f2f2 [3052]" strokeweight=".25pt"/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61A6D410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10A19E" id="Straight Connector 3448" o:spid="_x0000_s1026" alt="horizontal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10B" w:rsidRDefault="00D9710B" w:rsidP="009C25E6">
      <w:r>
        <w:separator/>
      </w:r>
    </w:p>
  </w:endnote>
  <w:endnote w:type="continuationSeparator" w:id="0">
    <w:p w:rsidR="00D9710B" w:rsidRDefault="00D9710B" w:rsidP="009C2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967B5A" w:rsidP="009C25E6">
    <w:pPr>
      <w:pStyle w:val="Foot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2DD8FF" wp14:editId="1211DB97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346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765755" id="Rectangle 1" o:spid="_x0000_s1026" alt="decorative elements" style="position:absolute;margin-left:283.15pt;margin-top:-329.75pt;width:279pt;height:36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9cxAdy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ADC4C07" wp14:editId="7B1AAE87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3461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3462" name="Group 3462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3463" name="Freeform: Shape 3463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4" name="Freeform: Shape 3464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5" name="Freeform: Shape 3465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6" name="Freeform: Shape 3466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7" name="Freeform: Shape 3467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68" name="Freeform: Shape 3468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69" name="Freeform: Shape 3469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0" name="Freeform: Shape 3470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1" name="Freeform: Shape 3471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2" name="Freeform: Shape 3472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3" name="Freeform: Shape 3473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4" name="Group 3474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475" name="Freeform: Shape 3475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6" name="Freeform: Shape 3476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7" name="Freeform: Shape 3477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78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9" name="Group 3479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3480" name="Freeform: Shape 3480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1" name="Freeform: Shape 3481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2" name="Freeform: Shape 3482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3" name="Freeform: Shape 3483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84" name="Freeform: Shape 3484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85" name="Group 348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3486" name="Freeform: Shape 3486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7" name="Freeform: Shape 3487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reeform: Shape 161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reeform: Shape 162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reeform: Shape 163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reeform: Shape 164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reeform: Shape 165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reeform: Shape 170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reeform: Shape 171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reeform: Shape 176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8" name="Freeform: Shape 3488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9" name="Freeform: Shape 3489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0" name="Freeform: Shape 3490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1" name="Freeform: Shape 3491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2" name="Freeform: Shape 3492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3" name="Freeform: Shape 3493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4" name="Freeform: Shape 3494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5" name="Freeform: Shape 3495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6" name="Freeform: Shape 3496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7" name="Freeform: Shape 3497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98" name="Group 349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99" name="Freeform: Shape 3499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0" name="Freeform: Shape 3500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1" name="Freeform: Shape 3501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2" name="Freeform: Shape 3502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3" name="Freeform: Shape 3503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4" name="Freeform: Shape 3504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5" name="Freeform: Shape 3505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6" name="Freeform: Shape 3506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7" name="Freeform: Shape 3507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8" name="Freeform: Shape 3508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9" name="Freeform: Shape 3509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0" name="Freeform: Shape 3510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1" name="Freeform: Shape 3511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2" name="Freeform: Shape 3512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3" name="Freeform: Shape 3513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4" name="Freeform: Shape 3514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5" name="Freeform: Shape 3515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6" name="Freeform: Shape 3516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7" name="Freeform: Shape 3517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8" name="Freeform: Shape 3518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9" name="Freeform: Shape 3519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0" name="Freeform: Shape 3520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1" name="Freeform: Shape 3521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2" name="Freeform: Shape 3522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3" name="Freeform: Shape 3523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4" name="Freeform: Shape 3524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5" name="Freeform: Shape 3525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6" name="Freeform: Shape 3526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7" name="Freeform: Shape 3527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28" name="Group 352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3529" name="Freeform: Shape 352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0" name="Freeform: Shape 353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1" name="Freeform: Shape 353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2" name="Freeform: Shape 353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3" name="Freeform: Shape 353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4" name="Freeform: Shape 353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5" name="Freeform: Shape 353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6" name="Freeform: Shape 353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7" name="Freeform: Shape 353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8" name="Freeform: Shape 353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9" name="Freeform: Shape 353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0" name="Freeform: Shape 354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1" name="Freeform: Shape 354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2" name="Freeform: Shape 354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3" name="Freeform: Shape 354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4" name="Freeform: Shape 354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5" name="Freeform: Shape 354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6" name="Freeform: Shape 354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7" name="Freeform: Shape 354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8" name="Freeform: Shape 354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9" name="Freeform: Shape 354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0" name="Freeform: Shape 355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1" name="Freeform: Shape 355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2" name="Freeform: Shape 355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3" name="Freeform: Shape 355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4" name="Freeform: Shape 3554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5" name="Freeform: Shape 3555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6" name="Freeform: Shape 3556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7" name="Freeform: Shape 3557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58" name="Group 355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3559" name="Freeform: Shape 3559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0" name="Freeform: Shape 3560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1" name="Freeform: Shape 3561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2" name="Freeform: Shape 3562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3" name="Freeform: Shape 3563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4" name="Freeform: Shape 3564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5" name="Freeform: Shape 3565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6" name="Freeform: Shape 3566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7" name="Freeform: Shape 3567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8" name="Freeform: Shape 3568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9" name="Freeform: Shape 3569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0" name="Freeform: Shape 3570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1" name="Freeform: Shape 3571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2" name="Freeform: Shape 3572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3" name="Freeform: Shape 3573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4" name="Freeform: Shape 3574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5" name="Freeform: Shape 3575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6" name="Freeform: Shape 3576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7" name="Freeform: Shape 3577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8" name="Freeform: Shape 3578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9" name="Freeform: Shape 3579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0" name="Freeform: Shape 3580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1" name="Freeform: Shape 3581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2" name="Freeform: Shape 3582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3" name="Freeform: Shape 3583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4" name="Freeform: Shape 3584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5" name="Freeform: Shape 3585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6" name="Freeform: Shape 3586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7" name="Freeform: Shape 3587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88" name="Group 358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3589" name="Freeform: Shape 3589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0" name="Freeform: Shape 3590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1" name="Freeform: Shape 3591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2" name="Freeform: Shape 3592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3" name="Freeform: Shape 3593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4" name="Freeform: Shape 3594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5" name="Freeform: Shape 3595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6" name="Freeform: Shape 3596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7" name="Freeform: Shape 3597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8" name="Freeform: Shape 3598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9" name="Freeform: Shape 3599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0" name="Freeform: Shape 3600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1" name="Freeform: Shape 3601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2" name="Freeform: Shape 3602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3" name="Freeform: Shape 3603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4" name="Freeform: Shape 3604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5" name="Freeform: Shape 3605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6" name="Freeform: Shape 3606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7" name="Freeform: Shape 3607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8" name="Freeform: Shape 3608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9" name="Freeform: Shape 3609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0" name="Freeform: Shape 3610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1" name="Freeform: Shape 3611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2" name="Freeform: Shape 3612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3" name="Freeform: Shape 3613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4" name="Freeform: Shape 3614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5" name="Freeform: Shape 3615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6" name="Freeform: Shape 3616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7" name="Freeform: Shape 3617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9FDFC32" id="Group 412" o:spid="_x0000_s1026" alt="decorative elements" style="position:absolute;margin-left:311pt;margin-top:-235.6pt;width:215.4pt;height:186.65pt;z-index:25166438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">
              <v:group id="Group 3462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Z2e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SeDuH5JjwBuXgAAAD//wMAUEsBAi0AFAAGAAgAAAAhANvh9svuAAAAhQEAABMAAAAAAAAA&#10;AAAAAAAAAAAAAFtDb250ZW50X1R5cGVzXS54bWxQSwECLQAUAAYACAAAACEAWvQsW78AAAAVAQAA&#10;CwAAAAAAAAAAAAAAAAAfAQAAX3JlbHMvLnJlbHNQSwECLQAUAAYACAAAACEAp+WdnsYAAADdAAAA&#10;DwAAAAAAAAAAAAAAAAAHAgAAZHJzL2Rvd25yZXYueG1sUEsFBgAAAAADAAMAtwAAAPoCAAAAAA==&#10;">
                <v:shape id="Freeform: Shape 3463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3464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3465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3466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3467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3468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69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0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1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2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3473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474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">
                <v:shape id="Freeform: Shape 3475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3476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3477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3479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ky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vHbxwweb8ITkMs7AAAA//8DAFBLAQItABQABgAIAAAAIQDb4fbL7gAAAIUBAAATAAAAAAAA&#10;AAAAAAAAAAAAAABbQ29udGVudF9UeXBlc10ueG1sUEsBAi0AFAAGAAgAAAAhAFr0LFu/AAAAFQEA&#10;AAsAAAAAAAAAAAAAAAAAHwEAAF9yZWxzLy5yZWxzUEsBAi0AFAAGAAgAAAAhACyYmTLHAAAA3QAA&#10;AA8AAAAAAAAAAAAAAAAABwIAAGRycy9kb3ducmV2LnhtbFBLBQYAAAAAAwADALcAAAD7AgAAAAA=&#10;">
                <v:shape id="Freeform: Shape 3480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3481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3482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3483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3484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3485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">
                <o:lock v:ext="edit" aspectratio="t"/>
                <v:shape id="Freeform: Shape 3486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87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60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61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62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63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64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65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66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67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68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69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0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1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2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3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4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5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6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88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89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90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91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92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93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494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95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96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97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98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">
                <o:lock v:ext="edit" aspectratio="t"/>
                <v:shape id="Freeform: Shape 3499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00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01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02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03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04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05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06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07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08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09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10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11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12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13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14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15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16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17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18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19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20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21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22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23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24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25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26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27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28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">
                <o:lock v:ext="edit" aspectratio="t"/>
                <v:shape id="Freeform: Shape 352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3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3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3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3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OWCxgAAAN0AAAAPAAAAZHJzL2Rvd25yZXYueG1sRI9BS8NA&#10;FITvgv9heYI3u9Gg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7ZTlgs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3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3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3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3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3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3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4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4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4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4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9t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tPXCfy+SU9Azu8AAAD//wMAUEsBAi0AFAAGAAgAAAAhANvh9svuAAAAhQEAABMAAAAAAAAA&#10;AAAAAAAAAAAAAFtDb250ZW50X1R5cGVzXS54bWxQSwECLQAUAAYACAAAACEAWvQsW78AAAAVAQAA&#10;CwAAAAAAAAAAAAAAAAAfAQAAX3JlbHMvLnJlbHNQSwECLQAUAAYACAAAACEAadvba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4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4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4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4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4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Y29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Hn+IrryjSBAr/4BAAD//wMAUEsBAi0AFAAGAAgAAAAhANvh9svuAAAAhQEAABMAAAAAAAAA&#10;AAAAAAAAAAAAAFtDb250ZW50X1R5cGVzXS54bWxQSwECLQAUAAYACAAAACEAWvQsW78AAAAVAQAA&#10;CwAAAAAAAAAAAAAAAAAfAQAAX3JlbHMvLnJlbHNQSwECLQAUAAYACAAAACEA6T2Nv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4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5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5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5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5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54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55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56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57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58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">
                <o:lock v:ext="edit" aspectratio="t"/>
                <v:shape id="Freeform: Shape 3559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60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61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62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63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64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65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66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67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68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69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70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71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72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73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74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6Zy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mb3G8P8mPAG5+gMAAP//AwBQSwECLQAUAAYACAAAACEA2+H2y+4AAACFAQAAEwAAAAAAAAAA&#10;AAAAAAAAAAAAW0NvbnRlbnRfVHlwZXNdLnhtbFBLAQItABQABgAIAAAAIQBa9CxbvwAAABUBAAAL&#10;AAAAAAAAAAAAAAAAAB8BAABfcmVscy8ucmVsc1BLAQItABQABgAIAAAAIQByA6Zy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75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76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77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78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79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Y8a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8wd+b8ARk+gsAAP//AwBQSwECLQAUAAYACAAAACEA2+H2y+4AAACFAQAAEwAAAAAAAAAA&#10;AAAAAAAAAAAAW0NvbnRlbnRfVHlwZXNdLnhtbFBLAQItABQABgAIAAAAIQBa9CxbvwAAABUBAAAL&#10;AAAAAAAAAAAAAAAAAB8BAABfcmVscy8ucmVsc1BLAQItABQABgAIAAAAIQDGOY8a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80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81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82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83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84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85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86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87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88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">
                <o:lock v:ext="edit" aspectratio="t"/>
                <v:shape id="Freeform: Shape 3589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90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91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92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93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94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95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96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97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lgJ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9wN+b8ARk+gsAAP//AwBQSwECLQAUAAYACAAAACEA2+H2y+4AAACFAQAAEwAAAAAAAAAA&#10;AAAAAAAAAAAAW0NvbnRlbnRfVHlwZXNdLnhtbFBLAQItABQABgAIAAAAIQBa9CxbvwAAABUBAAAL&#10;AAAAAAAAAAAAAAAAAB8BAABfcmVscy8ucmVsc1BLAQItABQABgAIAAAAIQBo5lgJ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98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99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600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601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602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603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604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605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606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607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08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609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p0b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TKM5fN6EJyBXbwAAAP//AwBQSwECLQAUAAYACAAAACEA2+H2y+4AAACFAQAAEwAAAAAAAAAAAAAA&#10;AAAAAAAAW0NvbnRlbnRfVHlwZXNdLnhtbFBLAQItABQABgAIAAAAIQBa9CxbvwAAABUBAAALAAAA&#10;AAAAAAAAAAAAAB8BAABfcmVscy8ucmVsc1BLAQItABQABgAIAAAAIQBFGp0b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10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611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612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613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614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615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616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617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81043F4" wp14:editId="5221F0AB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3618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3619" name="Freeform: Shape 3619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0" name="Freeform: Shape 3620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1" name="Freeform: Shape 3621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2" name="Freeform: Shape 3622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3" name="Freeform: Shape 3623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4" name="Freeform: Shape 3624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5" name="Freeform: Shape 3625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6" name="Freeform: Shape 3626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7" name="Freeform: Shape 3627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8" name="Freeform: Shape 3628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9" name="Freeform: Shape 3629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0" name="Freeform: Shape 3630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1" name="Freeform: Shape 3631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2" name="Freeform: Shape 3632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3" name="Freeform: Shape 3633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4" name="Freeform: Shape 3634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5" name="Freeform: Shape 3635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6" name="Freeform: Shape 3636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7" name="Freeform: Shape 3637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8" name="Freeform: Shape 3638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9" name="Freeform: Shape 3639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0" name="Freeform: Shape 3640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1" name="Freeform: Shape 3641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2" name="Freeform: Shape 3642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3" name="Freeform: Shape 3643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4" name="Freeform: Shape 3644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5" name="Freeform: Shape 3645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6" name="Freeform: Shape 3646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7" name="Freeform: Shape 3647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8" name="Freeform: Shape 3648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9" name="Freeform: Shape 3649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0" name="Freeform: Shape 3650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1" name="Freeform: Shape 3651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2" name="Freeform: Shape 3652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3" name="Freeform: Shape 3653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4" name="Freeform: Shape 3654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5" name="Freeform: Shape 3655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6" name="Freeform: Shape 3656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7" name="Freeform: Shape 3657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8" name="Freeform: Shape 3658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9" name="Freeform: Shape 3659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0" name="Freeform: Shape 3660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1" name="Freeform: Shape 3661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2" name="Freeform: Shape 3662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3" name="Freeform: Shape 3663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4" name="Freeform: Shape 3664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5" name="Freeform: Shape 3665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6" name="Freeform: Shape 3666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7" name="Freeform: Shape 3667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8" name="Freeform: Shape 3668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9" name="Freeform: Shape 3669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0" name="Freeform: Shape 3670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1" name="Freeform: Shape 3671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2" name="Freeform: Shape 3672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3" name="Freeform: Shape 3673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4" name="Freeform: Shape 3674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5" name="Freeform: Shape 3675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6" name="Freeform: Shape 3676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7" name="Freeform: Shape 3677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8" name="Freeform: Shape 3678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9" name="Freeform: Shape 3679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0" name="Freeform: Shape 3680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1" name="Freeform: Shape 3681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2" name="Freeform: Shape 3682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3" name="Freeform: Shape 3683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4" name="Freeform: Shape 3684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5" name="Freeform: Shape 3685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6" name="Freeform: Shape 3686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7" name="Freeform: Shape 3687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8" name="Freeform: Shape 3688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9" name="Freeform: Shape 3689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0" name="Freeform: Shape 3690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1" name="Freeform: Shape 3691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2" name="Freeform: Shape 3692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3" name="Freeform: Shape 3693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4" name="Freeform: Shape 3694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5" name="Freeform: Shape 3695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6" name="Freeform: Shape 3696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7" name="Freeform: Shape 3697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DE157FC" id="Group 151" o:spid="_x0000_s1026" alt="decorative elements" style="position:absolute;margin-left:101.05pt;margin-top:-6.9pt;width:27.4pt;height:29.7pt;z-index:25166540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">
              <v:shape id="Freeform: Shape 3619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3620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cgX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2pzfpCcj9LwAAAP//AwBQSwECLQAUAAYACAAAACEA2+H2y+4AAACFAQAAEwAAAAAAAAAAAAAA&#10;AAAAAAAAW0NvbnRlbnRfVHlwZXNdLnhtbFBLAQItABQABgAIAAAAIQBa9CxbvwAAABUBAAALAAAA&#10;AAAAAAAAAAAAAB8BAABfcmVscy8ucmVsc1BLAQItABQABgAIAAAAIQD+ucgX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1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W2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J/D3Jj0BufkFAAD//wMAUEsBAi0AFAAGAAgAAAAhANvh9svuAAAAhQEAABMAAAAAAAAAAAAA&#10;AAAAAAAAAFtDb250ZW50X1R5cGVzXS54bWxQSwECLQAUAAYACAAAACEAWvQsW78AAAAVAQAACwAA&#10;AAAAAAAAAAAAAAAfAQAAX3JlbHMvLnJlbHNQSwECLQAUAAYACAAAACEAkfVtjM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2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3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1Zg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kyk83qQnIFd3AAAA//8DAFBLAQItABQABgAIAAAAIQDb4fbL7gAAAIUBAAATAAAAAAAAAAAA&#10;AAAAAAAAAABbQ29udGVudF9UeXBlc10ueG1sUEsBAi0AFAAGAAgAAAAhAFr0LFu/AAAAFQEAAAsA&#10;AAAAAAAAAAAAAAAAHwEAAF9yZWxzLy5yZWxzUEsBAi0AFAAGAAgAAAAhAA5rVmD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4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s4U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43f4e5OegFz+AgAA//8DAFBLAQItABQABgAIAAAAIQDb4fbL7gAAAIUBAAATAAAAAAAAAAAA&#10;AAAAAAAAAABbQ29udGVudF9UeXBlc10ueG1sUEsBAi0AFAAGAAgAAAAhAFr0LFu/AAAAFQEAAAsA&#10;AAAAAAAAAAAAAAAAHwEAAF9yZWxzLy5yZWxzUEsBAi0AFAAGAAgAAAAhAIGCzhT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5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26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PX4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aQ7PN+kJyM0vAAAA//8DAFBLAQItABQABgAIAAAAIQDb4fbL7gAAAIUBAAATAAAAAAAAAAAA&#10;AAAAAAAAAABbQ29udGVudF9UeXBlc10ueG1sUEsBAi0AFAAGAAgAAAAhAFr0LFu/AAAAFQEAAAsA&#10;AAAAAAAAAAAAAAAAHwEAAF9yZWxzLy5yZWxzUEsBAi0AFAAGAAgAAAAhAB4c9fj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7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FBj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F/D3Jj0BufkFAAD//wMAUEsBAi0AFAAGAAgAAAAhANvh9svuAAAAhQEAABMAAAAAAAAAAAAA&#10;AAAAAAAAAFtDb250ZW50X1R5cGVzXS54bWxQSwECLQAUAAYACAAAACEAWvQsW78AAAAVAQAACwAA&#10;AAAAAAAAAAAAAAAfAQAAX3JlbHMvLnJlbHNQSwECLQAUAAYACAAAACEAcVBQY8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8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8QR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mpjfpCcj9LwAAAP//AwBQSwECLQAUAAYACAAAACEA2+H2y+4AAACFAQAAEwAAAAAAAAAAAAAA&#10;AAAAAAAAW0NvbnRlbnRfVHlwZXNdLnhtbFBLAQItABQABgAIAAAAIQBa9CxbvwAAABUBAAALAAAA&#10;AAAAAAAAAAAAAB8BAABfcmVscy8ucmVsc1BLAQItABQABgAIAAAAIQAAz8QR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9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2GK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vA2Gc/h9016AnL1AwAA//8DAFBLAQItABQABgAIAAAAIQDb4fbL7gAAAIUBAAATAAAAAAAAAAAA&#10;AAAAAAAAAABbQ29udGVudF9UeXBlc10ueG1sUEsBAi0AFAAGAAgAAAAhAFr0LFu/AAAAFQEAAAsA&#10;AAAAAAAAAAAAAAAAHwEAAF9yZWxzLy5yZWxzUEsBAi0AFAAGAAgAAAAhAG+DYY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0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1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PtR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4xG83qQnIFe/AAAA//8DAFBLAQItABQABgAIAAAAIQDb4fbL7gAAAIUBAAATAAAAAAAAAAAA&#10;AAAAAAAAAABbQ29udGVudF9UeXBlc10ueG1sUEsBAi0AFAAGAAgAAAAhAFr0LFu/AAAAFQEAAAsA&#10;AAAAAAAAAAAAAAAAHwEAAF9yZWxzLy5yZWxzUEsBAi0AFAAGAAgAAAAhABQs+1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2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mUm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0wk83qQnIFd3AAAA//8DAFBLAQItABQABgAIAAAAIQDb4fbL7gAAAIUBAAATAAAAAAAAAAAA&#10;AAAAAAAAAABbQ29udGVudF9UeXBlc10ueG1sUEsBAi0AFAAGAAgAAAAhAFr0LFu/AAAAFQEAAAsA&#10;AAAAAAAAAAAAAAAAHwEAAF9yZWxzLy5yZWxzUEsBAi0AFAAGAAgAAAAhAOT+ZSb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3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4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1jJ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zh/iY9ATm7AQAA//8DAFBLAQItABQABgAIAAAAIQDb4fbL7gAAAIUBAAATAAAAAAAAAAAA&#10;AAAAAAAAAABbQ29udGVudF9UeXBlc10ueG1sUEsBAi0AFAAGAAgAAAAhAFr0LFu/AAAAFQEAAAsA&#10;AAAAAAAAAAAAAAAAHwEAAF9yZWxzLy5yZWxzUEsBAi0AFAAGAAgAAAAhAARbWMn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5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6cW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aLJfy+SU9Ab34AAAD//wMAUEsBAi0AFAAGAAgAAAAhANvh9svuAAAAhQEAABMAAAAAAAAA&#10;AAAAAAAAAAAAAFtDb250ZW50X1R5cGVzXS54bWxQSwECLQAUAAYACAAAACEAWvQsW78AAAAVAQAA&#10;CwAAAAAAAAAAAAAAAAAfAQAAX3JlbHMvLnJlbHNQSwECLQAUAAYACAAAACEA0pOnF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6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7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8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9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q0T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Gw+W8Dvm/QE9OoHAAD//wMAUEsBAi0AFAAGAAgAAAAhANvh9svuAAAAhQEAABMAAAAAAAAA&#10;AAAAAAAAAAAAAFtDb250ZW50X1R5cGVzXS54bWxQSwECLQAUAAYACAAAACEAWvQsW78AAAAVAQAA&#10;CwAAAAAAAAAAAAAAAAAfAQAAX3JlbHMvLnJlbHNQSwECLQAUAAYACAAAACEAU96tE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40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41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ogs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ofw9yY9Abl8AAAA//8DAFBLAQItABQABgAIAAAAIQDb4fbL7gAAAIUBAAATAAAAAAAAAAAA&#10;AAAAAAAAAABbQ29udGVudF9UeXBlc10ueG1sUEsBAi0AFAAGAAgAAAAhAFr0LFu/AAAAFQEAAAsA&#10;AAAAAAAAAAAAAAAAHwEAAF9yZWxzLy5yZWxzUEsBAi0AFAAGAAgAAAAhAEwqiC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42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BZb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72P4e5OegFz+AgAA//8DAFBLAQItABQABgAIAAAAIQDb4fbL7gAAAIUBAAATAAAAAAAAAAAA&#10;AAAAAAAAAABbQ29udGVudF9UeXBlc10ueG1sUEsBAi0AFAAGAAgAAAAhAFr0LFu/AAAAFQEAAAsA&#10;AAAAAAAAAAAAAAAAHwEAAF9yZWxzLy5yZWxzUEsBAi0AFAAGAAgAAAAhALz4Flv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3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PA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7g/iY9ATm7AQAA//8DAFBLAQItABQABgAIAAAAIQDb4fbL7gAAAIUBAAATAAAAAAAAAAAA&#10;AAAAAAAAAABbQ29udGVudF9UeXBlc10ueG1sUEsBAi0AFAAGAAgAAAAhAFr0LFu/AAAAFQEAAAsA&#10;AAAAAAAAAAAAAAAAHwEAAF9yZWxzLy5yZWxzUEsBAi0AFAAGAAgAAAAhANO0s8D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4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5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Y4v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P0fweJOegJz/AQAA//8DAFBLAQItABQABgAIAAAAIQDb4fbL7gAAAIUBAAATAAAAAAAAAAAA&#10;AAAAAAAAAABbQ29udGVudF9UeXBlc10ueG1sUEsBAi0AFAAGAAgAAAAhAFr0LFu/AAAAFQEAAAsA&#10;AAAAAAAAAAAAAAAAHwEAAF9yZWxzLy5yZWxzUEsBAi0AFAAGAAgAAAAhADMRji/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3646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xBY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Pszh/iY9ATm7AQAA//8DAFBLAQItABQABgAIAAAAIQDb4fbL7gAAAIUBAAATAAAAAAAAAAAA&#10;AAAAAAAAAABbQ29udGVudF9UeXBlc10ueG1sUEsBAi0AFAAGAAgAAAAhAFr0LFu/AAAAFQEAAAsA&#10;AAAAAAAAAAAAAAAAHwEAAF9yZWxzLy5yZWxzUEsBAi0AFAAGAAgAAAAhAMPDEFj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7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7XD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qfw9yY9Abl8AAAA//8DAFBLAQItABQABgAIAAAAIQDb4fbL7gAAAIUBAAATAAAAAAAAAAAA&#10;AAAAAAAAAABbQ29udGVudF9UeXBlc10ueG1sUEsBAi0AFAAGAAgAAAAhAFr0LFu/AAAAFQEAAAsA&#10;AAAAAAAAAAAAAAAAHwEAAF9yZWxzLy5yZWxzUEsBAi0AFAAGAAgAAAAhAKyPtcP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8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9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N5u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H6OIPfN+kJ6OUPAAAA//8DAFBLAQItABQABgAIAAAAIQDb4fbL7gAAAIUBAAATAAAAAAAA&#10;AAAAAAAAAAAAAABbQ29udGVudF9UeXBlc10ueG1sUEsBAi0AFAAGAAgAAAAhAFr0LFu/AAAAFQEA&#10;AAsAAAAAAAAAAAAAAAAAHwEAAF9yZWxzLy5yZWxzUEsBAi0AFAAGAAgAAAAhAAvY3m7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0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+Eu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tD+9SU9Ar+8AAAD//wMAUEsBAi0AFAAGAAgAAAAhANvh9svuAAAAhQEAABMAAAAAAAAAAAAA&#10;AAAAAAAAAFtDb250ZW50X1R5cGVzXS54bWxQSwECLQAUAAYACAAAACEAWvQsW78AAAAVAQAACwAA&#10;AAAAAAAAAAAAAAAfAQAAX3JlbHMvLnJlbHNQSwECLQAUAAYACAAAACEAHzvhLs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1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2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3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X9Z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bLBfy+SU9Ab34AAAD//wMAUEsBAi0AFAAGAAgAAAAhANvh9svuAAAAhQEAABMAAAAAAAAA&#10;AAAAAAAAAAAAAFtDb250ZW50X1R5cGVzXS54bWxQSwECLQAUAAYACAAAACEAWvQsW78AAAAVAQAA&#10;CwAAAAAAAAAAAAAAAAAfAQAAX3JlbHMvLnJlbHNQSwECLQAUAAYACAAAACEA7+l/W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4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L1p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R5/weJOegJz/AQAA//8DAFBLAQItABQABgAIAAAAIQDb4fbL7gAAAIUBAAATAAAAAAAAAAAA&#10;AAAAAAAAAABbQ29udGVudF9UeXBlc10ueG1sUEsBAi0AFAAGAAgAAAAhAFr0LFu/AAAAFQEAAAsA&#10;AAAAAAAAAAAAAAAAHwEAAF9yZWxzLy5yZWxzUEsBAi0AFAAGAAgAAAAhANmEvW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55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6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7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nla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cPMDvm/QE9PoHAAD//wMAUEsBAi0AFAAGAAgAAAAhANvh9svuAAAAhQEAABMAAAAAAAAA&#10;AAAAAAAAAAAAAFtDb250ZW50X1R5cGVzXS54bWxQSwECLQAUAAYACAAAACEAWvQsW78AAAAVAQAA&#10;CwAAAAAAAAAAAAAAAAAfAQAAX3JlbHMvLnJlbHNQSwECLQAUAAYACAAAACEAkNJ5W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8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e0o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NDe9SU9Ar+8AAAD//wMAUEsBAi0AFAAGAAgAAAAhANvh9svuAAAAhQEAABMAAAAAAAAAAAAA&#10;AAAAAAAAAFtDb250ZW50X1R5cGVzXS54bWxQSwECLQAUAAYACAAAACEAWvQsW78AAAAVAQAACwAA&#10;AAAAAAAAAAAAAAAfAQAAX3JlbHMvLnJlbHNQSwECLQAUAAYACAAAACEA4U3tKM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3659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RL3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Acj6bweJOegFz8AQAA//8DAFBLAQItABQABgAIAAAAIQDb4fbL7gAAAIUBAAATAAAAAAAAAAAA&#10;AAAAAAAAAABbQ29udGVudF9UeXBlc10ueG1sUEsBAi0AFAAGAAgAAAAhAFr0LFu/AAAAFQEAAAsA&#10;AAAAAAAAAAAAAAAAHwEAAF9yZWxzLy5yZWxzUEsBAi0AFAAGAAgAAAAhADeFEv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0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3HX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dqf3qQnINcPAAAA//8DAFBLAQItABQABgAIAAAAIQDb4fbL7gAAAIUBAAATAAAAAAAAAAAAAAAA&#10;AAAAAABbQ29udGVudF9UeXBlc10ueG1sUEsBAi0AFAAGAAgAAAAhAFr0LFu/AAAAFQEAAAsAAAAA&#10;AAAAAAAAAAAAHwEAAF9yZWxzLy5yZWxzUEsBAi0AFAAGAAgAAAAhAGjTcdf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1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RM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LPN+kJyM0vAAAA//8DAFBLAQItABQABgAIAAAAIQDb4fbL7gAAAIUBAAATAAAAAAAAAAAA&#10;AAAAAAAAAABbQ29udGVudF9UeXBlc10ueG1sUEsBAi0AFAAGAAgAAAAhAFr0LFu/AAAAFQEAAAsA&#10;AAAAAAAAAAAAAAAAHwEAAF9yZWxzLy5yZWxzUEsBAi0AFAAGAAgAAAAhAAef1E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2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Uo7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rPN+kJyM0vAAAA//8DAFBLAQItABQABgAIAAAAIQDb4fbL7gAAAIUBAAATAAAAAAAAAAAA&#10;AAAAAAAAAABbQ29udGVudF9UeXBlc10ueG1sUEsBAi0AFAAGAAgAAAAhAFr0LFu/AAAAFQEAAAsA&#10;AAAAAAAAAAAAAAAAHwEAAF9yZWxzLy5yZWxzUEsBAi0AFAAGAAgAAAAhAPdNSjv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3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4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HfU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ng/h/iY9ATm7AQAA//8DAFBLAQItABQABgAIAAAAIQDb4fbL7gAAAIUBAAATAAAAAAAAAAAA&#10;AAAAAAAAAABbQ29udGVudF9UeXBlc10ueG1sUEsBAi0AFAAGAAgAAAAhAFr0LFu/AAAAFQEAAAsA&#10;AAAAAAAAAAAAAAAAHwEAAF9yZWxzLy5yZWxzUEsBAi0AFAAGAAgAAAAhABfod9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65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6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7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umj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HPN+kJyM0vAAAA//8DAFBLAQItABQABgAIAAAAIQDb4fbL7gAAAIUBAAATAAAAAAAAAAAA&#10;AAAAAAAAAABbQ29udGVudF9UeXBlc10ueG1sUEsBAi0AFAAGAAgAAAAhAFr0LFu/AAAAFQEAAAsA&#10;AAAAAAAAAAAAAAAAHwEAAF9yZWxzLy5yZWxzUEsBAi0AFAAGAAgAAAAhAOc66aP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8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3R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Zqb3qQnINcPAAAA//8DAFBLAQItABQABgAIAAAAIQDb4fbL7gAAAIUBAAATAAAAAAAAAAAAAAAA&#10;AAAAAABbQ29udGVudF9UeXBlc10ueG1sUEsBAi0AFAAGAAgAAAAhAFr0LFu/AAAAFQEAAAsAAAAA&#10;AAAAAAAAAAAAHwEAAF9yZWxzLy5yZWxzUEsBAi0AFAAGAAgAAAAhAJalfdH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9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dhK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WCW5wv4fZOegFz/AAAA//8DAFBLAQItABQABgAIAAAAIQDb4fbL7gAAAIUBAAATAAAAAAAAAAAA&#10;AAAAAAAAAABbQ29udGVudF9UeXBlc10ueG1sUEsBAi0AFAAGAAgAAAAhAFr0LFu/AAAAFQEAAAsA&#10;AAAAAAAAAAAAAAAAHwEAAF9yZWxzLy5yZWxzUEsBAi0AFAAGAAgAAAAhAPnp2Er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0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ucK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S/vTm/QE5OoPAAD//wMAUEsBAi0AFAAGAAgAAAAhANvh9svuAAAAhQEAABMAAAAAAAAAAAAAAAAA&#10;AAAAAFtDb250ZW50X1R5cGVzXS54bWxQSwECLQAUAAYACAAAACEAWvQsW78AAAAVAQAACwAAAAAA&#10;AAAAAAAAAAAfAQAAX3JlbHMvLnJlbHNQSwECLQAUAAYACAAAACEA7QrnCsAAAADd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1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kKR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NoLfN+kJyNUPAAAA//8DAFBLAQItABQABgAIAAAAIQDb4fbL7gAAAIUBAAATAAAAAAAAAAAA&#10;AAAAAAAAAABbQ29udGVudF9UeXBlc10ueG1sUEsBAi0AFAAGAAgAAAAhAFr0LFu/AAAAFQEAAAsA&#10;AAAAAAAAAAAAAAAAHwEAAF9yZWxzLy5yZWxzUEsBAi0AFAAGAAgAAAAhAIJGQpH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2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Nz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vD3Jj0BufkFAAD//wMAUEsBAi0AFAAGAAgAAAAhANvh9svuAAAAhQEAABMAAAAAAAAAAAAA&#10;AAAAAAAAAFtDb250ZW50X1R5cGVzXS54bWxQSwECLQAUAAYACAAAACEAWvQsW78AAAAVAQAACwAA&#10;AAAAAAAAAAAAAAAfAQAAX3JlbHMvLnJlbHNQSwECLQAUAAYACAAAACEAcpTc5s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3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Hl9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szG83qQnIFe/AAAA//8DAFBLAQItABQABgAIAAAAIQDb4fbL7gAAAIUBAAATAAAAAAAAAAAA&#10;AAAAAAAAAABbQ29udGVudF9UeXBlc10ueG1sUEsBAi0AFAAGAAgAAAAhAFr0LFu/AAAAFQEAAAsA&#10;AAAAAAAAAAAAAAAAHwEAAF9yZWxzLy5yZWxzUEsBAi0AFAAGAAgAAAAhAB3YeX3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3674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5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R7W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8WMDvm/QE9PoHAAD//wMAUEsBAi0AFAAGAAgAAAAhANvh9svuAAAAhQEAABMAAAAAAAAA&#10;AAAAAAAAAAAAAFtDb250ZW50X1R5cGVzXS54bWxQSwECLQAUAAYACAAAACEAWvQsW78AAAAVAQAA&#10;CwAAAAAAAAAAAAAAAAAfAQAAX3JlbHMvLnJlbHNQSwECLQAUAAYACAAAACEARPke1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6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7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8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9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BTT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H6NIPfN+kJ6OUPAAAA//8DAFBLAQItABQABgAIAAAAIQDb4fbL7gAAAIUBAAATAAAAAAAA&#10;AAAAAAAAAAAAAABbQ29udGVudF9UeXBlc10ueG1sUEsBAi0AFAAGAAgAAAAhAFr0LFu/AAAAFQEA&#10;AAsAAAAAAAAAAAAAAAAAHwEAAF9yZWxzLy5yZWxzUEsBAi0AFAAGAAgAAAAhAMW0FNP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80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5ct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T/vTm/QE5OoPAAD//wMAUEsBAi0AFAAGAAgAAAAhANvh9svuAAAAhQEAABMAAAAAAAAAAAAAAAAA&#10;AAAAAFtDb250ZW50X1R5cGVzXS54bWxQSwECLQAUAAYACAAAACEAWvQsW78AAAAVAQAACwAAAAAA&#10;AAAAAAAAAAAfAQAAX3JlbHMvLnJlbHNQSwECLQAUAAYACAAAACEA2N+XLc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81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zK2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PoLfN+kJyNUPAAAA//8DAFBLAQItABQABgAIAAAAIQDb4fbL7gAAAIUBAAATAAAAAAAAAAAA&#10;AAAAAAAAAABbQ29udGVudF9UeXBlc10ueG1sUEsBAi0AFAAGAAgAAAAhAFr0LFu/AAAAFQEAAAsA&#10;AAAAAAAAAAAAAAAAHwEAAF9yZWxzLy5yZWxzUEsBAi0AFAAGAAgAAAAhALeTMrb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2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azB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/D3Jj0BufkFAAD//wMAUEsBAi0AFAAGAAgAAAAhANvh9svuAAAAhQEAABMAAAAAAAAAAAAA&#10;AAAAAAAAAFtDb250ZW50X1R5cGVzXS54bWxQSwECLQAUAAYACAAAACEAWvQsW78AAAAVAQAACwAA&#10;AAAAAAAAAAAAAAAfAQAAX3JlbHMvLnJlbHNQSwECLQAUAAYACAAAACEAR0Gsw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3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4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JEu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Zu/w9yY9Abl8AAAA//8DAFBLAQItABQABgAIAAAAIQDb4fbL7gAAAIUBAAATAAAAAAAAAAAA&#10;AAAAAAAAAABbQ29udGVudF9UeXBlc10ueG1sUEsBAi0AFAAGAAgAAAAhAFr0LFu/AAAAFQEAAAsA&#10;AAAAAAAAAAAAAAAAHwEAAF9yZWxzLy5yZWxzUEsBAi0AFAAGAAgAAAAhAKfkkS7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5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6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qrC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ZQ7PN+kJyM0vAAAA//8DAFBLAQItABQABgAIAAAAIQDb4fbL7gAAAIUBAAATAAAAAAAAAAAA&#10;AAAAAAAAAABbQ29udGVudF9UeXBlc10ueG1sUEsBAi0AFAAGAAgAAAAhAFr0LFu/AAAAFQEAAAsA&#10;AAAAAAAAAAAAAAAAHwEAAF9yZWxzLy5yZWxzUEsBAi0AFAAGAAgAAAAhADh6qs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7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g9Z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Twv1yv4e5OegNz8AgAA//8DAFBLAQItABQABgAIAAAAIQDb4fbL7gAAAIUBAAATAAAAAAAAAAAA&#10;AAAAAAAAAABbQ29udGVudF9UeXBlc10ueG1sUEsBAi0AFAAGAAgAAAAhAFr0LFu/AAAAFQEAAAsA&#10;AAAAAAAAAAAAAAAAHwEAAF9yZWxzLy5yZWxzUEsBAi0AFAAGAAgAAAAhAFc2D1n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cFv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XmfzNDe9SU9Ar24AAAD//wMAUEsBAi0AFAAGAAgAAAAhANvh9svuAAAAhQEAABMAAAAAAAAAAAAA&#10;AAAAAAAAAFtDb250ZW50X1R5cGVzXS54bWxQSwECLQAUAAYACAAAACEAWvQsW78AAAAVAQAACwAA&#10;AAAAAAAAAAAAAAAfAQAAX3JlbHMvLnJlbHNQSwECLQAUAAYACAAAACEAny3Bb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8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0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lu0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8DKbp/3pTXoCevUPAAD//wMAUEsBAi0AFAAGAAgAAAAhANvh9svuAAAAhQEAABMAAAAAAAAAAAAA&#10;AAAAAAAAAFtDb250ZW50X1R5cGVzXS54bWxQSwECLQAUAAYACAAAACEAWvQsW78AAAAVAQAACwAA&#10;AAAAAAAAAAAAAAAfAQAAX3JlbHMvLnJlbHNQSwECLQAUAAYACAAAACEA5IJbtMMAAADdAAAADwAA&#10;AAAAAAAAAAAAAAAHAgAAZHJzL2Rvd25yZXYueG1sUEsFBgAAAAADAAMAtwAAAPc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1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2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3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94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23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E6e4TfN+kJ6OUPAAAA//8DAFBLAQItABQABgAIAAAAIQDb4fbL7gAAAIUBAAATAAAAAAAA&#10;AAAAAAAAAAAAAABbQ29udGVudF9UeXBlc10ueG1sUEsBAi0AFAAGAAgAAAAhAFr0LFu/AAAAFQEA&#10;AAsAAAAAAAAAAAAAAAAAHwEAAF9yZWxzLy5yZWxzUEsBAi0AFAAGAAgAAAAhAJu5Xbf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5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6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7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8PA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E6e4LfN+kJ6OUPAAAA//8DAFBLAQItABQABgAIAAAAIQDb4fbL7gAAAIUBAAATAAAAAAAA&#10;AAAAAAAAAAAAAABbQ29udGVudF9UeXBlc10ueG1sUEsBAi0AFAAGAAgAAAAhAFr0LFu/AAAAFQEA&#10;AAsAAAAAAAAAAAAAAAAAHwEAAF9yZWxzLy5yZWxzUEsBAi0AFAAGAAgAAAAhAGtrw8D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967B5A" w:rsidP="009C25E6">
    <w:pPr>
      <w:pStyle w:val="Foot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26FC3AC" wp14:editId="27D4C5EF">
              <wp:simplePos x="0" y="0"/>
              <wp:positionH relativeFrom="column">
                <wp:posOffset>3590104</wp:posOffset>
              </wp:positionH>
              <wp:positionV relativeFrom="paragraph">
                <wp:posOffset>-4185920</wp:posOffset>
              </wp:positionV>
              <wp:extent cx="3543300" cy="4667534"/>
              <wp:effectExtent l="0" t="0" r="0" b="0"/>
              <wp:wrapNone/>
              <wp:docPr id="3821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740F17" id="Rectangle 1" o:spid="_x0000_s1026" alt="decorative elements" style="position:absolute;margin-left:282.7pt;margin-top:-329.6pt;width:279pt;height:367.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F7CC51F" wp14:editId="796EB9A4">
              <wp:simplePos x="0" y="0"/>
              <wp:positionH relativeFrom="column">
                <wp:posOffset>5263153</wp:posOffset>
              </wp:positionH>
              <wp:positionV relativeFrom="paragraph">
                <wp:posOffset>-596967</wp:posOffset>
              </wp:positionV>
              <wp:extent cx="328479" cy="343695"/>
              <wp:effectExtent l="0" t="0" r="14605" b="0"/>
              <wp:wrapNone/>
              <wp:docPr id="3759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760" name="Group 376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61" name="Freeform: Shape 3761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2" name="Freeform: Shape 3762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3" name="Freeform: Shape 3763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4" name="Freeform: Shape 3764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5" name="Freeform: Shape 3765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6" name="Freeform: Shape 3766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7" name="Freeform: Shape 3767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8" name="Freeform: Shape 3768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9" name="Freeform: Shape 3769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0" name="Freeform: Shape 3770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1" name="Freeform: Shape 3771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2" name="Freeform: Shape 3772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3" name="Freeform: Shape 3773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4" name="Freeform: Shape 3774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5" name="Freeform: Shape 3775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6" name="Freeform: Shape 3776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7" name="Freeform: Shape 3777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8" name="Freeform: Shape 3778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9" name="Freeform: Shape 3779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0" name="Freeform: Shape 3780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1" name="Freeform: Shape 3781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2" name="Freeform: Shape 3782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3" name="Freeform: Shape 3783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4" name="Freeform: Shape 3784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5" name="Freeform: Shape 3785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6" name="Freeform: Shape 3786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7" name="Freeform: Shape 3787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8" name="Freeform: Shape 3788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9" name="Freeform: Shape 3789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90" name="Group 379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91" name="Freeform: Shape 3791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2" name="Freeform: Shape 3792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3" name="Freeform: Shape 3793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4" name="Freeform: Shape 3794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5" name="Freeform: Shape 3795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6" name="Freeform: Shape 3796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7" name="Freeform: Shape 3797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8" name="Freeform: Shape 3798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9" name="Freeform: Shape 3799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0" name="Freeform: Shape 3800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1" name="Freeform: Shape 3801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2" name="Freeform: Shape 3802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3" name="Freeform: Shape 3803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4" name="Freeform: Shape 3804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5" name="Freeform: Shape 3805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6" name="Freeform: Shape 3806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7" name="Freeform: Shape 3807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8" name="Freeform: Shape 3808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9" name="Freeform: Shape 3809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0" name="Freeform: Shape 3810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1" name="Freeform: Shape 3811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2" name="Freeform: Shape 3812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3" name="Freeform: Shape 3813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4" name="Freeform: Shape 3814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5" name="Freeform: Shape 3815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6" name="Freeform: Shape 3816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7" name="Freeform: Shape 3817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8" name="Freeform: Shape 3818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9" name="Freeform: Shape 3819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061A768B" id="Group 152" o:spid="_x0000_s1026" alt="decorative elements" style="position:absolute;margin-left:414.4pt;margin-top:-47pt;width:25.85pt;height:27.05pt;z-index:251669504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">
              <v:group id="Group 3760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">
                <o:lock v:ext="edit" aspectratio="t"/>
                <v:shape id="Freeform: Shape 3761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62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63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64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65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66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67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68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69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70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71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72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73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74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75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76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77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78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79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0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81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2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83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84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85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86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87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88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89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90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">
                <o:lock v:ext="edit" aspectratio="t"/>
                <v:shape id="Freeform: Shape 3791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92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93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94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95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96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97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98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99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00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01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02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03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04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05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806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807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808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809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wbQ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zKI5fN6EJyBXbwAAAP//AwBQSwECLQAUAAYACAAAACEA2+H2y+4AAACFAQAAEwAAAAAAAAAAAAAA&#10;AAAAAAAAW0NvbnRlbnRfVHlwZXNdLnhtbFBLAQItABQABgAIAAAAIQBa9CxbvwAAABUBAAALAAAA&#10;AAAAAAAAAAAAAB8BAABfcmVscy8ucmVsc1BLAQItABQABgAIAAAAIQDFTwbQ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0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811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2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813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814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815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816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817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818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819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10B" w:rsidRDefault="00D9710B" w:rsidP="009C25E6">
      <w:r>
        <w:separator/>
      </w:r>
    </w:p>
  </w:footnote>
  <w:footnote w:type="continuationSeparator" w:id="0">
    <w:p w:rsidR="00D9710B" w:rsidRDefault="00D9710B" w:rsidP="009C2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967B5A" w:rsidP="009C25E6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9485A2" wp14:editId="3C11EF98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2" name="Rectangle 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CC97CF25-5DCA-4F87-B4F0-458E7F854B34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38073B" id="Rectangle 1" o:spid="_x0000_s1026" alt="decorative elements" style="position:absolute;margin-left:283.15pt;margin-top:-8.7pt;width:279pt;height:37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" fillcolor="#f2f2f2 [3052]" stroked="f" strokeweight="1pt"/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6DD842" wp14:editId="1721715D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1" name="Group 15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4AF80769-190B-4D0D-8A92-ABF737D84005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177" name="Freeform: Shape 177">
                        <a:extLst>
                          <a:ext uri="{FF2B5EF4-FFF2-40B4-BE49-F238E27FC236}">
                            <a16:creationId xmlns:a16="http://schemas.microsoft.com/office/drawing/2014/main" id="{B3C80B10-07EA-424B-823F-6E8D19F55B2D}"/>
                          </a:ext>
                        </a:extLst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8" name="Freeform: Shape 178">
                        <a:extLst>
                          <a:ext uri="{FF2B5EF4-FFF2-40B4-BE49-F238E27FC236}">
                            <a16:creationId xmlns:a16="http://schemas.microsoft.com/office/drawing/2014/main" id="{A234FEB8-63B1-41A1-AD00-F84BF8ADF707}"/>
                          </a:ext>
                        </a:extLst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9" name="Freeform: Shape 179">
                        <a:extLst>
                          <a:ext uri="{FF2B5EF4-FFF2-40B4-BE49-F238E27FC236}">
                            <a16:creationId xmlns:a16="http://schemas.microsoft.com/office/drawing/2014/main" id="{3F681BAB-6D44-41FF-BB38-D24DBDE14248}"/>
                          </a:ext>
                        </a:extLst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Freeform: Shape 180">
                        <a:extLst>
                          <a:ext uri="{FF2B5EF4-FFF2-40B4-BE49-F238E27FC236}">
                            <a16:creationId xmlns:a16="http://schemas.microsoft.com/office/drawing/2014/main" id="{614EA040-CAB4-45DC-8D93-A28433FF1078}"/>
                          </a:ext>
                        </a:extLst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1" name="Freeform: Shape 181">
                        <a:extLst>
                          <a:ext uri="{FF2B5EF4-FFF2-40B4-BE49-F238E27FC236}">
                            <a16:creationId xmlns:a16="http://schemas.microsoft.com/office/drawing/2014/main" id="{118F1E79-C8A2-4A8F-A7E1-B536CBC26C7A}"/>
                          </a:ext>
                        </a:extLst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2" name="Freeform: Shape 182">
                        <a:extLst>
                          <a:ext uri="{FF2B5EF4-FFF2-40B4-BE49-F238E27FC236}">
                            <a16:creationId xmlns:a16="http://schemas.microsoft.com/office/drawing/2014/main" id="{5706DCDB-C8FA-4155-B9F4-F0DBDF8B2293}"/>
                          </a:ext>
                        </a:extLst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3" name="Freeform: Shape 183">
                        <a:extLst>
                          <a:ext uri="{FF2B5EF4-FFF2-40B4-BE49-F238E27FC236}">
                            <a16:creationId xmlns:a16="http://schemas.microsoft.com/office/drawing/2014/main" id="{C96AF068-40D5-46A2-851A-ABB8197E396B}"/>
                          </a:ext>
                        </a:extLst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4" name="Freeform: Shape 184">
                        <a:extLst>
                          <a:ext uri="{FF2B5EF4-FFF2-40B4-BE49-F238E27FC236}">
                            <a16:creationId xmlns:a16="http://schemas.microsoft.com/office/drawing/2014/main" id="{DAFA6BE1-D4AF-45C5-AC8D-590BD51F3602}"/>
                          </a:ext>
                        </a:extLst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5" name="Freeform: Shape 185">
                        <a:extLst>
                          <a:ext uri="{FF2B5EF4-FFF2-40B4-BE49-F238E27FC236}">
                            <a16:creationId xmlns:a16="http://schemas.microsoft.com/office/drawing/2014/main" id="{3A4087F7-DF33-4BDB-988B-DCFDDF1844E8}"/>
                          </a:ext>
                        </a:extLst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Freeform: Shape 186">
                        <a:extLst>
                          <a:ext uri="{FF2B5EF4-FFF2-40B4-BE49-F238E27FC236}">
                            <a16:creationId xmlns:a16="http://schemas.microsoft.com/office/drawing/2014/main" id="{DE96FE4A-B17C-4CF8-B6DC-F5F1E7796EAA}"/>
                          </a:ext>
                        </a:extLst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Freeform: Shape 187">
                        <a:extLst>
                          <a:ext uri="{FF2B5EF4-FFF2-40B4-BE49-F238E27FC236}">
                            <a16:creationId xmlns:a16="http://schemas.microsoft.com/office/drawing/2014/main" id="{20AA4AEA-DE27-4039-961A-1B54894436DB}"/>
                          </a:ext>
                        </a:extLst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Freeform: Shape 188">
                        <a:extLst>
                          <a:ext uri="{FF2B5EF4-FFF2-40B4-BE49-F238E27FC236}">
                            <a16:creationId xmlns:a16="http://schemas.microsoft.com/office/drawing/2014/main" id="{6FA8A7B7-1210-4648-82B1-618E082A4C88}"/>
                          </a:ext>
                        </a:extLst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Freeform: Shape 189">
                        <a:extLst>
                          <a:ext uri="{FF2B5EF4-FFF2-40B4-BE49-F238E27FC236}">
                            <a16:creationId xmlns:a16="http://schemas.microsoft.com/office/drawing/2014/main" id="{7D1BCBDF-8383-4627-8CE6-5C85C1277EB6}"/>
                          </a:ext>
                        </a:extLst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0" name="Freeform: Shape 190">
                        <a:extLst>
                          <a:ext uri="{FF2B5EF4-FFF2-40B4-BE49-F238E27FC236}">
                            <a16:creationId xmlns:a16="http://schemas.microsoft.com/office/drawing/2014/main" id="{114674EA-7D2B-46C9-859A-E9FA61601EF5}"/>
                          </a:ext>
                        </a:extLst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1" name="Freeform: Shape 191">
                        <a:extLst>
                          <a:ext uri="{FF2B5EF4-FFF2-40B4-BE49-F238E27FC236}">
                            <a16:creationId xmlns:a16="http://schemas.microsoft.com/office/drawing/2014/main" id="{4BAAAA89-5548-47EB-B67A-CDC8A37F7A3B}"/>
                          </a:ext>
                        </a:extLst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2" name="Freeform: Shape 192">
                        <a:extLst>
                          <a:ext uri="{FF2B5EF4-FFF2-40B4-BE49-F238E27FC236}">
                            <a16:creationId xmlns:a16="http://schemas.microsoft.com/office/drawing/2014/main" id="{57DE11E8-47CD-4C93-A0A4-772EBB8FF30E}"/>
                          </a:ext>
                        </a:extLst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3" name="Freeform: Shape 193">
                        <a:extLst>
                          <a:ext uri="{FF2B5EF4-FFF2-40B4-BE49-F238E27FC236}">
                            <a16:creationId xmlns:a16="http://schemas.microsoft.com/office/drawing/2014/main" id="{FE2D7B4A-EDD0-4E70-94F7-63905B98771A}"/>
                          </a:ext>
                        </a:extLst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4" name="Freeform: Shape 194">
                        <a:extLst>
                          <a:ext uri="{FF2B5EF4-FFF2-40B4-BE49-F238E27FC236}">
                            <a16:creationId xmlns:a16="http://schemas.microsoft.com/office/drawing/2014/main" id="{F3A4B261-4FCE-48EC-9AFB-404FC65BC710}"/>
                          </a:ext>
                        </a:extLst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5" name="Freeform: Shape 195">
                        <a:extLst>
                          <a:ext uri="{FF2B5EF4-FFF2-40B4-BE49-F238E27FC236}">
                            <a16:creationId xmlns:a16="http://schemas.microsoft.com/office/drawing/2014/main" id="{8382F91A-90BC-40F8-9E6B-6D1FE4A1BE5E}"/>
                          </a:ext>
                        </a:extLst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6" name="Freeform: Shape 196">
                        <a:extLst>
                          <a:ext uri="{FF2B5EF4-FFF2-40B4-BE49-F238E27FC236}">
                            <a16:creationId xmlns:a16="http://schemas.microsoft.com/office/drawing/2014/main" id="{7C41F7EB-F218-4503-8211-019B07EA1324}"/>
                          </a:ext>
                        </a:extLst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7" name="Freeform: Shape 197">
                        <a:extLst>
                          <a:ext uri="{FF2B5EF4-FFF2-40B4-BE49-F238E27FC236}">
                            <a16:creationId xmlns:a16="http://schemas.microsoft.com/office/drawing/2014/main" id="{B1B6B40A-0483-4CAC-B5FA-A6F17C726591}"/>
                          </a:ext>
                        </a:extLst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8" name="Freeform: Shape 198">
                        <a:extLst>
                          <a:ext uri="{FF2B5EF4-FFF2-40B4-BE49-F238E27FC236}">
                            <a16:creationId xmlns:a16="http://schemas.microsoft.com/office/drawing/2014/main" id="{65C0E806-E3D9-4EE8-B3A2-868874B732A1}"/>
                          </a:ext>
                        </a:extLst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9" name="Freeform: Shape 199">
                        <a:extLst>
                          <a:ext uri="{FF2B5EF4-FFF2-40B4-BE49-F238E27FC236}">
                            <a16:creationId xmlns:a16="http://schemas.microsoft.com/office/drawing/2014/main" id="{8EC5A58F-99C8-47B8-8EAB-C7A3DBFCA2A6}"/>
                          </a:ext>
                        </a:extLst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0" name="Freeform: Shape 200">
                        <a:extLst>
                          <a:ext uri="{FF2B5EF4-FFF2-40B4-BE49-F238E27FC236}">
                            <a16:creationId xmlns:a16="http://schemas.microsoft.com/office/drawing/2014/main" id="{28347DE0-066C-4732-8E67-69CF0D1C2D34}"/>
                          </a:ext>
                        </a:extLst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1" name="Freeform: Shape 201">
                        <a:extLst>
                          <a:ext uri="{FF2B5EF4-FFF2-40B4-BE49-F238E27FC236}">
                            <a16:creationId xmlns:a16="http://schemas.microsoft.com/office/drawing/2014/main" id="{711BCC1C-F334-4595-8ADD-B215CFA8CFAC}"/>
                          </a:ext>
                        </a:extLst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2" name="Freeform: Shape 202">
                        <a:extLst>
                          <a:ext uri="{FF2B5EF4-FFF2-40B4-BE49-F238E27FC236}">
                            <a16:creationId xmlns:a16="http://schemas.microsoft.com/office/drawing/2014/main" id="{F3693D4C-5523-451B-BE7C-DAF6B6281B01}"/>
                          </a:ext>
                        </a:extLst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3" name="Freeform: Shape 203">
                        <a:extLst>
                          <a:ext uri="{FF2B5EF4-FFF2-40B4-BE49-F238E27FC236}">
                            <a16:creationId xmlns:a16="http://schemas.microsoft.com/office/drawing/2014/main" id="{10B6B0CC-B1CA-4CB3-A600-B5095ACC91F5}"/>
                          </a:ext>
                        </a:extLst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4" name="Freeform: Shape 204">
                        <a:extLst>
                          <a:ext uri="{FF2B5EF4-FFF2-40B4-BE49-F238E27FC236}">
                            <a16:creationId xmlns:a16="http://schemas.microsoft.com/office/drawing/2014/main" id="{24CE355C-7F68-44C4-9EB5-55A910778B40}"/>
                          </a:ext>
                        </a:extLst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5" name="Freeform: Shape 205">
                        <a:extLst>
                          <a:ext uri="{FF2B5EF4-FFF2-40B4-BE49-F238E27FC236}">
                            <a16:creationId xmlns:a16="http://schemas.microsoft.com/office/drawing/2014/main" id="{347EFBDA-5A68-4F32-B4A6-44C098129CBB}"/>
                          </a:ext>
                        </a:extLst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6" name="Freeform: Shape 206">
                        <a:extLst>
                          <a:ext uri="{FF2B5EF4-FFF2-40B4-BE49-F238E27FC236}">
                            <a16:creationId xmlns:a16="http://schemas.microsoft.com/office/drawing/2014/main" id="{0E986B6B-4DD6-4F67-AAC0-7BF5FF9FB821}"/>
                          </a:ext>
                        </a:extLst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7" name="Freeform: Shape 207">
                        <a:extLst>
                          <a:ext uri="{FF2B5EF4-FFF2-40B4-BE49-F238E27FC236}">
                            <a16:creationId xmlns:a16="http://schemas.microsoft.com/office/drawing/2014/main" id="{5286E559-4167-4A63-B873-2EC7FD9A0850}"/>
                          </a:ext>
                        </a:extLst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8" name="Freeform: Shape 208">
                        <a:extLst>
                          <a:ext uri="{FF2B5EF4-FFF2-40B4-BE49-F238E27FC236}">
                            <a16:creationId xmlns:a16="http://schemas.microsoft.com/office/drawing/2014/main" id="{5FE203A9-52CD-429A-B327-21767D231DFD}"/>
                          </a:ext>
                        </a:extLst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9" name="Freeform: Shape 209">
                        <a:extLst>
                          <a:ext uri="{FF2B5EF4-FFF2-40B4-BE49-F238E27FC236}">
                            <a16:creationId xmlns:a16="http://schemas.microsoft.com/office/drawing/2014/main" id="{980405D2-423B-43C1-9C4D-C559C4AEA078}"/>
                          </a:ext>
                        </a:extLst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0" name="Freeform: Shape 210">
                        <a:extLst>
                          <a:ext uri="{FF2B5EF4-FFF2-40B4-BE49-F238E27FC236}">
                            <a16:creationId xmlns:a16="http://schemas.microsoft.com/office/drawing/2014/main" id="{D53EA519-D873-4119-8119-D2E0608AA688}"/>
                          </a:ext>
                        </a:extLst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1" name="Freeform: Shape 211">
                        <a:extLst>
                          <a:ext uri="{FF2B5EF4-FFF2-40B4-BE49-F238E27FC236}">
                            <a16:creationId xmlns:a16="http://schemas.microsoft.com/office/drawing/2014/main" id="{56318C2E-3CBF-4599-B96D-19EE92C3E42C}"/>
                          </a:ext>
                        </a:extLst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2" name="Freeform: Shape 212">
                        <a:extLst>
                          <a:ext uri="{FF2B5EF4-FFF2-40B4-BE49-F238E27FC236}">
                            <a16:creationId xmlns:a16="http://schemas.microsoft.com/office/drawing/2014/main" id="{51FB1E6B-5423-44B6-85D7-C4BB387C09E2}"/>
                          </a:ext>
                        </a:extLst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3" name="Freeform: Shape 213">
                        <a:extLst>
                          <a:ext uri="{FF2B5EF4-FFF2-40B4-BE49-F238E27FC236}">
                            <a16:creationId xmlns:a16="http://schemas.microsoft.com/office/drawing/2014/main" id="{1E8893AA-9A5F-4E9F-A0B8-A52B54169AEE}"/>
                          </a:ext>
                        </a:extLst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4" name="Freeform: Shape 214">
                        <a:extLst>
                          <a:ext uri="{FF2B5EF4-FFF2-40B4-BE49-F238E27FC236}">
                            <a16:creationId xmlns:a16="http://schemas.microsoft.com/office/drawing/2014/main" id="{8A74B250-70CD-4A18-B220-E4277F312218}"/>
                          </a:ext>
                        </a:extLst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5" name="Freeform: Shape 215">
                        <a:extLst>
                          <a:ext uri="{FF2B5EF4-FFF2-40B4-BE49-F238E27FC236}">
                            <a16:creationId xmlns:a16="http://schemas.microsoft.com/office/drawing/2014/main" id="{E81EE116-D530-4442-9740-5B4EB4F54056}"/>
                          </a:ext>
                        </a:extLst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6" name="Freeform: Shape 216">
                        <a:extLst>
                          <a:ext uri="{FF2B5EF4-FFF2-40B4-BE49-F238E27FC236}">
                            <a16:creationId xmlns:a16="http://schemas.microsoft.com/office/drawing/2014/main" id="{547A6308-F24E-43DF-ABAF-4BE52F4B3A0B}"/>
                          </a:ext>
                        </a:extLst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7" name="Freeform: Shape 217">
                        <a:extLst>
                          <a:ext uri="{FF2B5EF4-FFF2-40B4-BE49-F238E27FC236}">
                            <a16:creationId xmlns:a16="http://schemas.microsoft.com/office/drawing/2014/main" id="{286503ED-49FD-4D73-AF46-2319172F4318}"/>
                          </a:ext>
                        </a:extLst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8" name="Freeform: Shape 218">
                        <a:extLst>
                          <a:ext uri="{FF2B5EF4-FFF2-40B4-BE49-F238E27FC236}">
                            <a16:creationId xmlns:a16="http://schemas.microsoft.com/office/drawing/2014/main" id="{9CB1A32E-3B3C-4FC0-982D-75A183E78EEB}"/>
                          </a:ext>
                        </a:extLst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9" name="Freeform: Shape 219">
                        <a:extLst>
                          <a:ext uri="{FF2B5EF4-FFF2-40B4-BE49-F238E27FC236}">
                            <a16:creationId xmlns:a16="http://schemas.microsoft.com/office/drawing/2014/main" id="{189BDFE2-9052-4339-AC3D-E485CDA093C7}"/>
                          </a:ext>
                        </a:extLst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0" name="Freeform: Shape 220">
                        <a:extLst>
                          <a:ext uri="{FF2B5EF4-FFF2-40B4-BE49-F238E27FC236}">
                            <a16:creationId xmlns:a16="http://schemas.microsoft.com/office/drawing/2014/main" id="{9AA74F7A-F0C4-446D-AC12-22E8835460DA}"/>
                          </a:ext>
                        </a:extLst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1" name="Freeform: Shape 221">
                        <a:extLst>
                          <a:ext uri="{FF2B5EF4-FFF2-40B4-BE49-F238E27FC236}">
                            <a16:creationId xmlns:a16="http://schemas.microsoft.com/office/drawing/2014/main" id="{46C0A7FA-4338-4159-BDC2-D4F80B85C5A5}"/>
                          </a:ext>
                        </a:extLst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2" name="Freeform: Shape 222">
                        <a:extLst>
                          <a:ext uri="{FF2B5EF4-FFF2-40B4-BE49-F238E27FC236}">
                            <a16:creationId xmlns:a16="http://schemas.microsoft.com/office/drawing/2014/main" id="{F491D0AA-B055-45B9-A3C6-94F285AA5F97}"/>
                          </a:ext>
                        </a:extLst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3" name="Freeform: Shape 223">
                        <a:extLst>
                          <a:ext uri="{FF2B5EF4-FFF2-40B4-BE49-F238E27FC236}">
                            <a16:creationId xmlns:a16="http://schemas.microsoft.com/office/drawing/2014/main" id="{813585A1-BFA8-4BED-A2AA-598D010AA48D}"/>
                          </a:ext>
                        </a:extLst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4" name="Freeform: Shape 224">
                        <a:extLst>
                          <a:ext uri="{FF2B5EF4-FFF2-40B4-BE49-F238E27FC236}">
                            <a16:creationId xmlns:a16="http://schemas.microsoft.com/office/drawing/2014/main" id="{7B1F75B0-1A39-4358-850C-42922E94F807}"/>
                          </a:ext>
                        </a:extLst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5" name="Freeform: Shape 225">
                        <a:extLst>
                          <a:ext uri="{FF2B5EF4-FFF2-40B4-BE49-F238E27FC236}">
                            <a16:creationId xmlns:a16="http://schemas.microsoft.com/office/drawing/2014/main" id="{A6C3847A-AD8D-44D6-AAFB-B0FBA8FB158F}"/>
                          </a:ext>
                        </a:extLst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6" name="Freeform: Shape 226">
                        <a:extLst>
                          <a:ext uri="{FF2B5EF4-FFF2-40B4-BE49-F238E27FC236}">
                            <a16:creationId xmlns:a16="http://schemas.microsoft.com/office/drawing/2014/main" id="{86A27A30-2F18-46F6-B3A1-7299A50B9573}"/>
                          </a:ext>
                        </a:extLst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7" name="Freeform: Shape 227">
                        <a:extLst>
                          <a:ext uri="{FF2B5EF4-FFF2-40B4-BE49-F238E27FC236}">
                            <a16:creationId xmlns:a16="http://schemas.microsoft.com/office/drawing/2014/main" id="{958F0363-786B-46C1-A807-BB1468C786D4}"/>
                          </a:ext>
                        </a:extLst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8" name="Freeform: Shape 228">
                        <a:extLst>
                          <a:ext uri="{FF2B5EF4-FFF2-40B4-BE49-F238E27FC236}">
                            <a16:creationId xmlns:a16="http://schemas.microsoft.com/office/drawing/2014/main" id="{EC676381-B8CA-4025-A260-DF41582FB03A}"/>
                          </a:ext>
                        </a:extLst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9" name="Freeform: Shape 229">
                        <a:extLst>
                          <a:ext uri="{FF2B5EF4-FFF2-40B4-BE49-F238E27FC236}">
                            <a16:creationId xmlns:a16="http://schemas.microsoft.com/office/drawing/2014/main" id="{BE8B708D-3805-43B2-9036-510909DEC73C}"/>
                          </a:ext>
                        </a:extLst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0" name="Freeform: Shape 230">
                        <a:extLst>
                          <a:ext uri="{FF2B5EF4-FFF2-40B4-BE49-F238E27FC236}">
                            <a16:creationId xmlns:a16="http://schemas.microsoft.com/office/drawing/2014/main" id="{90DA50E4-3BFC-4EC6-8913-7F3681618F8D}"/>
                          </a:ext>
                        </a:extLst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1" name="Freeform: Shape 231">
                        <a:extLst>
                          <a:ext uri="{FF2B5EF4-FFF2-40B4-BE49-F238E27FC236}">
                            <a16:creationId xmlns:a16="http://schemas.microsoft.com/office/drawing/2014/main" id="{6F5D346B-A008-435A-B7D8-DF9211C55DDC}"/>
                          </a:ext>
                        </a:extLst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2" name="Freeform: Shape 232">
                        <a:extLst>
                          <a:ext uri="{FF2B5EF4-FFF2-40B4-BE49-F238E27FC236}">
                            <a16:creationId xmlns:a16="http://schemas.microsoft.com/office/drawing/2014/main" id="{E2C8E118-1FF8-4DBA-8FBA-8696ED70E8EB}"/>
                          </a:ext>
                        </a:extLst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3" name="Freeform: Shape 233">
                        <a:extLst>
                          <a:ext uri="{FF2B5EF4-FFF2-40B4-BE49-F238E27FC236}">
                            <a16:creationId xmlns:a16="http://schemas.microsoft.com/office/drawing/2014/main" id="{E63735F6-59BC-42F4-8C48-0B32F3FF2410}"/>
                          </a:ext>
                        </a:extLst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4" name="Freeform: Shape 234">
                        <a:extLst>
                          <a:ext uri="{FF2B5EF4-FFF2-40B4-BE49-F238E27FC236}">
                            <a16:creationId xmlns:a16="http://schemas.microsoft.com/office/drawing/2014/main" id="{BCAA8E48-1567-49B8-8554-A1159676ACDC}"/>
                          </a:ext>
                        </a:extLst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5" name="Freeform: Shape 235">
                        <a:extLst>
                          <a:ext uri="{FF2B5EF4-FFF2-40B4-BE49-F238E27FC236}">
                            <a16:creationId xmlns:a16="http://schemas.microsoft.com/office/drawing/2014/main" id="{C5D0D97D-8FB2-4188-BBAF-66980A7B5C33}"/>
                          </a:ext>
                        </a:extLst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6" name="Freeform: Shape 236">
                        <a:extLst>
                          <a:ext uri="{FF2B5EF4-FFF2-40B4-BE49-F238E27FC236}">
                            <a16:creationId xmlns:a16="http://schemas.microsoft.com/office/drawing/2014/main" id="{DBC5EB0D-26E0-4464-B321-923CC56E5D90}"/>
                          </a:ext>
                        </a:extLst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7" name="Freeform: Shape 237">
                        <a:extLst>
                          <a:ext uri="{FF2B5EF4-FFF2-40B4-BE49-F238E27FC236}">
                            <a16:creationId xmlns:a16="http://schemas.microsoft.com/office/drawing/2014/main" id="{1FAA1F51-9034-44EF-A54C-ADA68A979D08}"/>
                          </a:ext>
                        </a:extLst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8" name="Freeform: Shape 238">
                        <a:extLst>
                          <a:ext uri="{FF2B5EF4-FFF2-40B4-BE49-F238E27FC236}">
                            <a16:creationId xmlns:a16="http://schemas.microsoft.com/office/drawing/2014/main" id="{1E9B8FEA-B030-43A4-B67A-E4DBF9C80C18}"/>
                          </a:ext>
                        </a:extLst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9" name="Freeform: Shape 239">
                        <a:extLst>
                          <a:ext uri="{FF2B5EF4-FFF2-40B4-BE49-F238E27FC236}">
                            <a16:creationId xmlns:a16="http://schemas.microsoft.com/office/drawing/2014/main" id="{AAB5AE09-2BD2-4897-814F-D167527BA9F0}"/>
                          </a:ext>
                        </a:extLst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0" name="Freeform: Shape 240">
                        <a:extLst>
                          <a:ext uri="{FF2B5EF4-FFF2-40B4-BE49-F238E27FC236}">
                            <a16:creationId xmlns:a16="http://schemas.microsoft.com/office/drawing/2014/main" id="{B8D74D53-2453-411A-9FEB-E7BDDBA41F9A}"/>
                          </a:ext>
                        </a:extLst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1" name="Freeform: Shape 241">
                        <a:extLst>
                          <a:ext uri="{FF2B5EF4-FFF2-40B4-BE49-F238E27FC236}">
                            <a16:creationId xmlns:a16="http://schemas.microsoft.com/office/drawing/2014/main" id="{154FACA8-18F5-49FD-AF5E-0EEF4771DBEC}"/>
                          </a:ext>
                        </a:extLst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2" name="Freeform: Shape 242">
                        <a:extLst>
                          <a:ext uri="{FF2B5EF4-FFF2-40B4-BE49-F238E27FC236}">
                            <a16:creationId xmlns:a16="http://schemas.microsoft.com/office/drawing/2014/main" id="{C66143D8-9AC3-46DF-9453-C0B93E816E41}"/>
                          </a:ext>
                        </a:extLst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3" name="Freeform: Shape 243">
                        <a:extLst>
                          <a:ext uri="{FF2B5EF4-FFF2-40B4-BE49-F238E27FC236}">
                            <a16:creationId xmlns:a16="http://schemas.microsoft.com/office/drawing/2014/main" id="{7D1FC14D-69AD-419D-B317-B56F299CB1BB}"/>
                          </a:ext>
                        </a:extLst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4" name="Freeform: Shape 244">
                        <a:extLst>
                          <a:ext uri="{FF2B5EF4-FFF2-40B4-BE49-F238E27FC236}">
                            <a16:creationId xmlns:a16="http://schemas.microsoft.com/office/drawing/2014/main" id="{F2E8313D-F827-4B34-9E9B-FA3FA24D5241}"/>
                          </a:ext>
                        </a:extLst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5" name="Freeform: Shape 245">
                        <a:extLst>
                          <a:ext uri="{FF2B5EF4-FFF2-40B4-BE49-F238E27FC236}">
                            <a16:creationId xmlns:a16="http://schemas.microsoft.com/office/drawing/2014/main" id="{48D5AA65-E231-4476-B513-32DB3AD58F48}"/>
                          </a:ext>
                        </a:extLst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6" name="Freeform: Shape 246">
                        <a:extLst>
                          <a:ext uri="{FF2B5EF4-FFF2-40B4-BE49-F238E27FC236}">
                            <a16:creationId xmlns:a16="http://schemas.microsoft.com/office/drawing/2014/main" id="{C4BFE362-1CAD-4FB6-AD75-318B5D2B4416}"/>
                          </a:ext>
                        </a:extLst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7" name="Freeform: Shape 247">
                        <a:extLst>
                          <a:ext uri="{FF2B5EF4-FFF2-40B4-BE49-F238E27FC236}">
                            <a16:creationId xmlns:a16="http://schemas.microsoft.com/office/drawing/2014/main" id="{52A854DE-C27E-419E-A7C8-5F15C3955B9C}"/>
                          </a:ext>
                        </a:extLst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8" name="Freeform: Shape 248">
                        <a:extLst>
                          <a:ext uri="{FF2B5EF4-FFF2-40B4-BE49-F238E27FC236}">
                            <a16:creationId xmlns:a16="http://schemas.microsoft.com/office/drawing/2014/main" id="{16903CEA-A9E5-4FF7-82FA-501B45184C84}"/>
                          </a:ext>
                        </a:extLst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9" name="Freeform: Shape 249">
                        <a:extLst>
                          <a:ext uri="{FF2B5EF4-FFF2-40B4-BE49-F238E27FC236}">
                            <a16:creationId xmlns:a16="http://schemas.microsoft.com/office/drawing/2014/main" id="{8683F061-57B0-451D-82C4-11FE52592DC3}"/>
                          </a:ext>
                        </a:extLst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0" name="Freeform: Shape 250">
                        <a:extLst>
                          <a:ext uri="{FF2B5EF4-FFF2-40B4-BE49-F238E27FC236}">
                            <a16:creationId xmlns:a16="http://schemas.microsoft.com/office/drawing/2014/main" id="{68FBE840-6155-43E2-B49E-7DFF66BF1298}"/>
                          </a:ext>
                        </a:extLst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1" name="Freeform: Shape 251">
                        <a:extLst>
                          <a:ext uri="{FF2B5EF4-FFF2-40B4-BE49-F238E27FC236}">
                            <a16:creationId xmlns:a16="http://schemas.microsoft.com/office/drawing/2014/main" id="{6E42D130-4CBC-456E-BB3D-DBAC7FC7646C}"/>
                          </a:ext>
                        </a:extLst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2" name="Freeform: Shape 252">
                        <a:extLst>
                          <a:ext uri="{FF2B5EF4-FFF2-40B4-BE49-F238E27FC236}">
                            <a16:creationId xmlns:a16="http://schemas.microsoft.com/office/drawing/2014/main" id="{5EA00D3B-AA84-4F62-92B9-92CB64E68C16}"/>
                          </a:ext>
                        </a:extLst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3" name="Freeform: Shape 253">
                        <a:extLst>
                          <a:ext uri="{FF2B5EF4-FFF2-40B4-BE49-F238E27FC236}">
                            <a16:creationId xmlns:a16="http://schemas.microsoft.com/office/drawing/2014/main" id="{3B70A564-744F-464C-830C-EEECBA6A9681}"/>
                          </a:ext>
                        </a:extLst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4" name="Freeform: Shape 254">
                        <a:extLst>
                          <a:ext uri="{FF2B5EF4-FFF2-40B4-BE49-F238E27FC236}">
                            <a16:creationId xmlns:a16="http://schemas.microsoft.com/office/drawing/2014/main" id="{66BE2E91-C7A0-4E85-AC47-37517DD70DFD}"/>
                          </a:ext>
                        </a:extLst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5" name="Freeform: Shape 255">
                        <a:extLst>
                          <a:ext uri="{FF2B5EF4-FFF2-40B4-BE49-F238E27FC236}">
                            <a16:creationId xmlns:a16="http://schemas.microsoft.com/office/drawing/2014/main" id="{A796D2B4-30CC-4130-88AD-C0818D2CC268}"/>
                          </a:ext>
                        </a:extLst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15623FF8" id="Group 151" o:spid="_x0000_s1026" alt="decorative elements" style="position:absolute;margin-left:101.75pt;margin-top:314.35pt;width:27.45pt;height:29.7pt;z-index:25166131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">
              <v:shape id="Freeform: Shape 177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78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79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0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1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2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3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84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5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6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7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8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9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3Em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2Rzuz6QL5PIfAAD//wMAUEsBAi0AFAAGAAgAAAAhANvh9svuAAAAhQEAABMAAAAAAAAAAAAAAAAA&#10;AAAAAFtDb250ZW50X1R5cGVzXS54bWxQSwECLQAUAAYACAAAACEAWvQsW78AAAAVAQAACwAAAAAA&#10;AAAAAAAAAAAfAQAAX3JlbHMvLnJlbHNQSwECLQAUAAYACAAAACEA26NxJs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0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1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2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3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HlPwwAAANwAAAAPAAAAZHJzL2Rvd25yZXYueG1sRE9NS8NA&#10;EL0L/odlhF6k3VhR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U1h5T8MAAADc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4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eE7wwAAANwAAAAPAAAAZHJzL2Rvd25yZXYueG1sRE9NS8NA&#10;EL0L/odlhF6k3VhU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3LHhO8MAAADc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5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6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7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8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99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uf7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+Rzuz6QL5PIfAAD//wMAUEsBAi0AFAAGAAgAAAAhANvh9svuAAAAhQEAABMAAAAAAAAAAAAAAAAA&#10;AAAAAFtDb250ZW50X1R5cGVzXS54bWxQSwECLQAUAAYACAAAACEAWvQsW78AAAAVAQAACwAAAAAA&#10;AAAAAAAAAAAfAQAAX3JlbHMvLnJlbHNQSwECLQAUAAYACAAAACEAXnrn+8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200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1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2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3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STqwwAAANwAAAAPAAAAZHJzL2Rvd25yZXYueG1sRI/dagIx&#10;FITvBd8hHKF3mlVp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DL0k6sMAAADc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204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LyewwAAANwAAAAPAAAAZHJzL2Rvd25yZXYueG1sRI/dagIx&#10;FITvBd8hHKF3mlVs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g1S8nsMAAADcAAAADwAA&#10;AAAAAAAAAAAAAAAHAgAAZHJzL2Rvd25yZXYueG1sUEsFBgAAAAADAAMAtwAAAPc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5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6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7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8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9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0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1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2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Bes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E+zuFxJh0BOb8DAAD//wMAUEsBAi0AFAAGAAgAAAAhANvh9svuAAAAhQEAABMAAAAAAAAAAAAA&#10;AAAAAAAAAFtDb250ZW50X1R5cGVzXS54bWxQSwECLQAUAAYACAAAACEAWvQsW78AAAAVAQAACwAA&#10;AAAAAAAAAAAAAAAfAQAAX3JlbHMvLnJlbHNQSwECLQAUAAYACAAAACEA5igXrM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13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tpxQAAANwAAAAPAAAAZHJzL2Rvd25yZXYueG1sRI9BS8NA&#10;FITvgv9heYKXYjeNtE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DlrhtpxQAAANwAAAAP&#10;AAAAAAAAAAAAAAAAAAcCAABkcnMvZG93bnJldi54bWxQSwUGAAAAAAMAAwC3AAAA+QIAAAAA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4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dxQAAANwAAAAPAAAAZHJzL2Rvd25yZXYueG1sRI9BS8NA&#10;FITvgv9heYKXYjcNtk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BqR4MdxQAAANwAAAAP&#10;AAAAAAAAAAAAAAAAAAcCAABkcnMvZG93bnJldi54bWxQSwUGAAAAAAMAAwC3AAAA+QIAAAAA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5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6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217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8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9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0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ub9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vn5TD4Ccn0HAAD//wMAUEsBAi0AFAAGAAgAAAAhANvh9svuAAAAhQEAABMAAAAAAAAAAAAAAAAA&#10;AAAAAFtDb250ZW50X1R5cGVzXS54bWxQSwECLQAUAAYACAAAACEAWvQsW78AAAAVAQAACwAAAAAA&#10;AAAAAAAAAAAfAQAAX3JlbHMvLnJlbHNQSwECLQAUAAYACAAAACEAt9rm/c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1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kNm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Gej+FxJh0BOb8DAAD//wMAUEsBAi0AFAAGAAgAAAAhANvh9svuAAAAhQEAABMAAAAAAAAAAAAA&#10;AAAAAAAAAFtDb250ZW50X1R5cGVzXS54bWxQSwECLQAUAAYACAAAACEAWvQsW78AAAAVAQAACwAA&#10;AAAAAAAAAAAAAAAfAQAAX3JlbHMvLnJlbHNQSwECLQAUAAYACAAAACEA2JZDZs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2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223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HiKwwAAANwAAAAPAAAAZHJzL2Rvd25yZXYueG1sRI/dagIx&#10;FITvC75DOELvataV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Rwh4isMAAADc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4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eD+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yOHg/sMAAADc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5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6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7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8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Or7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rX5TD4Ccn0HAAD//wMAUEsBAi0AFAAGAAgAAAAhANvh9svuAAAAhQEAABMAAAAAAAAAAAAAAAAA&#10;AAAAAFtDb250ZW50X1R5cGVzXS54bWxQSwECLQAUAAYACAAAACEAWvQsW78AAAAVAQAACwAAAAAA&#10;AAAAAAAAAAAfAQAAX3JlbHMvLnJlbHNQSwECLQAUAAYACAAAACEASazq+8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9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0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3Ag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AyA3AgvwAAANwAAAAPAAAAAAAA&#10;AAAAAAAAAAcCAABkcnMvZG93bnJldi54bWxQSwUGAAAAAAMAAwC3AAAA8w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1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232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3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4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5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6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SRxQAAANwAAAAPAAAAZHJzL2Rvd25yZXYueG1sRI9BS8NA&#10;FITvgv9heYIXsRtTWi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C+bOSR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7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EEKxgAAANwAAAAPAAAAZHJzL2Rvd25yZXYueG1sRI9PS8NA&#10;FMTvgt9heYIXsZum+I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0SBBCsYAAADc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38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Xwm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telMOgJy/gQAAP//AwBQSwECLQAUAAYACAAAACEA2+H2y+4AAACFAQAAEwAAAAAAAAAAAAAAAAAA&#10;AAAAW0NvbnRlbnRfVHlwZXNdLnhtbFBLAQItABQABgAIAAAAIQBa9CxbvwAAABUBAAALAAAAAAAA&#10;AAAAAAAAAB8BAABfcmVscy8ucmVsc1BLAQItABQABgAIAAAAIQDMdXwmvwAAANwAAAAPAAAAAAAA&#10;AAAAAAAAAAcCAABkcnMvZG93bnJldi54bWxQSwUGAAAAAAMAAwC3AAAA8w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9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0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QNdvwAAANwAAAAPAAAAZHJzL2Rvd25yZXYueG1sRE/LisIw&#10;FN0L8w/hDsxO05Hx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BqBQNdvwAAANwAAAAPAAAAAAAA&#10;AAAAAAAAAAcCAABkcnMvZG93bnJldi54bWxQSwUGAAAAAAMAAwC3AAAA8w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1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2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zix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Cf5PB7Jh0BuXwCAAD//wMAUEsBAi0AFAAGAAgAAAAhANvh9svuAAAAhQEAABMAAAAAAAAAAAAA&#10;AAAAAAAAAFtDb250ZW50X1R5cGVzXS54bWxQSwECLQAUAAYACAAAACEAWvQsW78AAAAVAQAACwAA&#10;AAAAAAAAAAAAAAAfAQAAX3JlbHMvLnJlbHNQSwECLQAUAAYACAAAACEA9Zs4sc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3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4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5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6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fsxQAAANwAAAAPAAAAZHJzL2Rvd25yZXYueG1sRI9BS8NA&#10;FITvgv9heYIXsRtDWy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DmapfsxQAAANw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7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jJ3xgAAANwAAAAPAAAAZHJzL2Rvd25yZXYueG1sRI9PS8NA&#10;FMTvgt9heYIXsZuG+o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iSYyd8YAAADc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8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9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0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1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52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3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KKpxQAAANwAAAAPAAAAZHJzL2Rvd25yZXYueG1sRI9BS8NA&#10;FITvgv9heYKXYjemVC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BzxKKp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4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TrdxQAAANwAAAAPAAAAZHJzL2Rvd25yZXYueG1sRI9BS8NA&#10;FITvgv9heYKXYjeGVi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D8LTrdxQAAANwAAAAP&#10;AAAAAAAAAAAAAAAAAAcCAABkcnMvZG93bnJldi54bWxQSwUGAAAAAAMAAwC3AAAA+QIAAAAA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5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F6CA52C" wp14:editId="7906B9C6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17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18" name="Group 18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9" name="Freeform: Shape 19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eform: Shape 20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eform: Shape 21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eform: Shape 22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eform: Shape 23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4" name="Freeform: Shape 24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reeform: Shape 25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reeform: Shape 26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reeform: Shape 27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reeform: Shape 28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reeform: Shape 29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0" name="Group 30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1" name="Freeform: Shape 31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eform: Shape 86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7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" name="Group 91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2" name="Freeform: Shape 92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eform: Shape 93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eform: Shape 94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" name="Freeform: Shape 960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1" name="Freeform: Shape 961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2" name="Group 96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63" name="Freeform: Shape 963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" name="Freeform: Shape 964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" name="Freeform: Shape 965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" name="Freeform: Shape 966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" name="Freeform: Shape 967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" name="Freeform: Shape 968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" name="Freeform: Shape 969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" name="Freeform: Shape 970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" name="Freeform: Shape 971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" name="Freeform: Shape 972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" name="Freeform: Shape 973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" name="Freeform: Shape 974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" name="Freeform: Shape 975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" name="Freeform: Shape 976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" name="Freeform: Shape 977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" name="Freeform: Shape 978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" name="Freeform: Shape 979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" name="Freeform: Shape 980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3" name="Freeform: Shape 983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4" name="Freeform: Shape 984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5" name="Freeform: Shape 985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6" name="Freeform: Shape 986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7" name="Freeform: Shape 987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8" name="Freeform: Shape 988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9" name="Freeform: Shape 989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0" name="Freeform: Shape 990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1" name="Freeform: Shape 991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4" name="Freeform: Shape 3424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5" name="Freeform: Shape 3425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26" name="Group 342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27" name="Freeform: Shape 3427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8" name="Freeform: Shape 3428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9" name="Freeform: Shape 3429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0" name="Freeform: Shape 3430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1" name="Freeform: Shape 3431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2" name="Freeform: Shape 3432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3" name="Freeform: Shape 3433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4" name="Freeform: Shape 3434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5" name="Freeform: Shape 3435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6" name="Freeform: Shape 3436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7" name="Freeform: Shape 3437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8" name="Freeform: Shape 3438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9" name="Freeform: Shape 3439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0" name="Freeform: Shape 3440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1" name="Freeform: Shape 3441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2" name="Freeform: Shape 3442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3" name="Freeform: Shape 3443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4" name="Freeform: Shape 3444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5" name="Freeform: Shape 3445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0" name="Freeform: Shape 3450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1" name="Freeform: Shape 3451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2" name="Freeform: Shape 3452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3" name="Freeform: Shape 3453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4" name="Freeform: Shape 3454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5" name="Freeform: Shape 3455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2" name="Freeform: Shape 512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3" name="Freeform: Shape 513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Freeform: Shape 515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6" name="Freeform: Shape 516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17" name="Group 51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519" name="Freeform: Shape 51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0" name="Freeform: Shape 52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1" name="Freeform: Shape 52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2" name="Freeform: Shape 52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3" name="Freeform: Shape 52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4" name="Freeform: Shape 52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5" name="Freeform: Shape 52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6" name="Freeform: Shape 52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7" name="Freeform: Shape 52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8" name="Freeform: Shape 52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9" name="Freeform: Shape 52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0" name="Freeform: Shape 53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Freeform: Shape 53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2" name="Freeform: Shape 53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3" name="Freeform: Shape 53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4" name="Freeform: Shape 53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5" name="Freeform: Shape 53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6" name="Freeform: Shape 53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7" name="Freeform: Shape 53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8" name="Freeform: Shape 53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9" name="Freeform: Shape 53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0" name="Freeform: Shape 54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1" name="Freeform: Shape 54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2" name="Freeform: Shape 54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Freeform: Shape 54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6" name="Freeform: Shape 2816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7" name="Freeform: Shape 2817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8" name="Freeform: Shape 2818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9" name="Freeform: Shape 2819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2820" name="Group 282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2821" name="Freeform: Shape 2821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2" name="Freeform: Shape 2822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3" name="Freeform: Shape 2823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4" name="Freeform: Shape 2824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5" name="Freeform: Shape 2825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6" name="Freeform: Shape 2826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7" name="Freeform: Shape 2827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8" name="Freeform: Shape 2828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9" name="Freeform: Shape 2829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0" name="Freeform: Shape 2830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1" name="Freeform: Shape 2831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2" name="Freeform: Shape 2832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5" name="Freeform: Shape 2835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6" name="Freeform: Shape 2836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7" name="Freeform: Shape 2837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8" name="Freeform: Shape 2838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9" name="Freeform: Shape 2839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0" name="Freeform: Shape 2840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1" name="Freeform: Shape 2841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2" name="Freeform: Shape 2842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3" name="Freeform: Shape 2843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4" name="Freeform: Shape 2844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5" name="Freeform: Shape 2845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6" name="Freeform: Shape 2846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7" name="Freeform: Shape 2847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0" name="Freeform: Shape 1760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1" name="Freeform: Shape 1761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3" name="Freeform: Shape 1763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4" name="Freeform: Shape 1764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65" name="Group 176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766" name="Freeform: Shape 1766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7" name="Freeform: Shape 1767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8" name="Freeform: Shape 1768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9" name="Freeform: Shape 1769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0" name="Freeform: Shape 1770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1" name="Freeform: Shape 1771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2" name="Freeform: Shape 1772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3" name="Freeform: Shape 1773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4" name="Freeform: Shape 1774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5" name="Freeform: Shape 1775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6" name="Freeform: Shape 1776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7" name="Freeform: Shape 1777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8" name="Freeform: Shape 1778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9" name="Freeform: Shape 1779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0" name="Freeform: Shape 1780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1" name="Freeform: Shape 1781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2" name="Freeform: Shape 1782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3" name="Freeform: Shape 1783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4" name="Freeform: Shape 1784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5" name="Freeform: Shape 1785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6" name="Freeform: Shape 1786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7" name="Freeform: Shape 1787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8" name="Freeform: Shape 1788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9" name="Freeform: Shape 1789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0" name="Freeform: Shape 1790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1" name="Freeform: Shape 1791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6" name="Freeform: Shape 3456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7" name="Freeform: Shape 3457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8" name="Freeform: Shape 3458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674F0A3" id="Group 412" o:spid="_x0000_s1026" alt="decorative elements" style="position:absolute;margin-left:311.7pt;margin-top:85.7pt;width:215.45pt;height:186.65pt;z-index:25166028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">
              <v:group id="Group 18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: Shape 19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20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21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22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23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24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5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6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7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8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29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0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Freeform: Shape 31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4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1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<v:shape id="Freeform: Shape 92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3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4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60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61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62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x0j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MF/B7JhwBuf4BAAD//wMAUEsBAi0AFAAGAAgAAAAhANvh9svuAAAAhQEAABMAAAAAAAAA&#10;AAAAAAAAAAAAAFtDb250ZW50X1R5cGVzXS54bWxQSwECLQAUAAYACAAAACEAWvQsW78AAAAVAQAA&#10;CwAAAAAAAAAAAAAAAAAfAQAAX3JlbHMvLnJlbHNQSwECLQAUAAYACAAAACEAP5sdI8YAAADcAAAA&#10;DwAAAAAAAAAAAAAAAAAHAgAAZHJzL2Rvd25yZXYueG1sUEsFBgAAAAADAAMAtwAAAPoCAAAAAA==&#10;">
                <o:lock v:ext="edit" aspectratio="t"/>
                <v:shape id="Freeform: Shape 963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64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65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66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67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68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69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0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1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2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3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4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5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6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7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8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9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80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8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8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8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8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8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9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9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24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25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26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">
                <o:lock v:ext="edit" aspectratio="t"/>
                <v:shape id="Freeform: Shape 3427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28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429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430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431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432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433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eofxgAAAN0AAAAPAAAAZHJzL2Rvd25yZXYueG1sRI9BS8NA&#10;FITvgv9heYI3u9GI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m3XqH8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434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435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436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437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438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439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440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441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442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443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444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445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0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xj7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PllLv7yjSBAr/4BAAD//wMAUEsBAi0AFAAGAAgAAAAhANvh9svuAAAAhQEAABMAAAAAAAAA&#10;AAAAAAAAAAAAAFtDb250ZW50X1R5cGVzXS54bWxQSwECLQAUAAYACAAAACEAWvQsW78AAAAVAQAA&#10;CwAAAAAAAAAAAAAAAAAfAQAAX3JlbHMvLnJlbHNQSwECLQAUAAYACAAAACEA5HMY+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51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2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53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0I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q/TCfy+SU9Azu8AAAD//wMAUEsBAi0AFAAGAAgAAAAhANvh9svuAAAAhQEAABMAAAAAAAAA&#10;AAAAAAAAAAAAAFtDb250ZW50X1R5cGVzXS54bWxQSwECLQAUAAYACAAAACEAWvQsW78AAAAVAQAA&#10;CwAAAAAAAAAAAAAAAAAfAQAAX3JlbHMvLnJlbHNQSwECLQAUAAYACAAAACEAmuNCK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54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55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512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513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515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516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517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">
                <o:lock v:ext="edit" aspectratio="t"/>
                <v:shape id="Freeform: Shape 51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52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52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52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52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V/CxgAAANw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h5nc/g7E4+AXP0CAAD//wMAUEsBAi0AFAAGAAgAAAAhANvh9svuAAAAhQEAABMAAAAAAAAA&#10;AAAAAAAAAAAAAFtDb250ZW50X1R5cGVzXS54bWxQSwECLQAUAAYACAAAACEAWvQsW78AAAAVAQAA&#10;CwAAAAAAAAAAAAAAAAAfAQAAX3JlbHMvLnJlbHNQSwECLQAUAAYACAAAACEA73Vfws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52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52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52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52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52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52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53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53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53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53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53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53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53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53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3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53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4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54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54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54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2816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2817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2818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2819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2820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">
                <o:lock v:ext="edit" aspectratio="t"/>
                <v:shape id="Freeform: Shape 2821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2822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2823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2824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2825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2826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2827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2828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2829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2830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2831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2832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2835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ljxwAAAN0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mbp/BH+3sQnIFe/AAAA//8DAFBLAQItABQABgAIAAAAIQDb4fbL7gAAAIUBAAATAAAAAAAA&#10;AAAAAAAAAAAAAABbQ29udGVudF9UeXBlc10ueG1sUEsBAi0AFAAGAAgAAAAhAFr0LFu/AAAAFQEA&#10;AAsAAAAAAAAAAAAAAAAAHwEAAF9yZWxzLy5yZWxzUEsBAi0AFAAGAAgAAAAhAL6a2W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2836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2837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2838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2839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2840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2841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2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2843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4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2845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2846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2847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6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76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763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764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765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">
                <o:lock v:ext="edit" aspectratio="t"/>
                <v:shape id="Freeform: Shape 1766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767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768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769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770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Sp8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X88o2MoLe/AAAA//8DAFBLAQItABQABgAIAAAAIQDb4fbL7gAAAIUBAAATAAAAAAAA&#10;AAAAAAAAAAAAAABbQ29udGVudF9UeXBlc10ueG1sUEsBAi0AFAAGAAgAAAAhAFr0LFu/AAAAFQEA&#10;AAsAAAAAAAAAAAAAAAAAHwEAAF9yZWxzLy5yZWxzUEsBAi0AFAAGAAgAAAAhALdZKnz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771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772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773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774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775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776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777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78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yZ6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W48o2MoLe/AAAA//8DAFBLAQItABQABgAIAAAAIQDb4fbL7gAAAIUBAAATAAAAAAAA&#10;AAAAAAAAAAAAAABbQ29udGVudF9UeXBlc10ueG1sUEsBAi0AFAAGAAgAAAAhAFr0LFu/AAAAFQEA&#10;AAsAAAAAAAAAAAAAAAAAHwEAAF9yZWxzLy5yZWxzUEsBAi0AFAAGAAgAAAAhAEkvJnr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79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80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RfM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L98IyPo9S8AAAD//wMAUEsBAi0AFAAGAAgAAAAhANvh9svuAAAAhQEAABMAAAAAAAAA&#10;AAAAAAAAAAAAAFtDb250ZW50X1R5cGVzXS54bWxQSwECLQAUAAYACAAAACEAWvQsW78AAAAVAQAA&#10;CwAAAAAAAAAAAAAAAAAfAQAAX3JlbHMvLnJlbHNQSwECLQAUAAYACAAAACEAXsUXz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81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82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83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84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5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786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7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788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vK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K58IyPo9S8AAAD//wMAUEsBAi0AFAAGAAgAAAAhANvh9svuAAAAhQEAABMAAAAAAAAA&#10;AAAAAAAAAAAAAFtDb250ZW50X1R5cGVzXS54bWxQSwECLQAUAAYACAAAACEAWvQsW78AAAAVAQAA&#10;CwAAAAAAAAAAAAAAAAAfAQAAX3JlbHMvLnJlbHNQSwECLQAUAAYACAAAACEAoLMby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789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790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91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5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5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5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967B5A" w:rsidP="009C25E6">
    <w:pPr>
      <w:pStyle w:val="Head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B2739F5" wp14:editId="49A66C26">
              <wp:simplePos x="0" y="0"/>
              <wp:positionH relativeFrom="column">
                <wp:posOffset>3590104</wp:posOffset>
              </wp:positionH>
              <wp:positionV relativeFrom="paragraph">
                <wp:posOffset>-108585</wp:posOffset>
              </wp:positionV>
              <wp:extent cx="3543300" cy="4749421"/>
              <wp:effectExtent l="0" t="0" r="0" b="0"/>
              <wp:wrapNone/>
              <wp:docPr id="382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B687C" id="Rectangle 1" o:spid="_x0000_s1026" alt="decorative elements" style="position:absolute;margin-left:282.7pt;margin-top:-8.55pt;width:279pt;height:373.9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24FB603" wp14:editId="108FD86E">
              <wp:simplePos x="0" y="0"/>
              <wp:positionH relativeFrom="column">
                <wp:posOffset>5240740</wp:posOffset>
              </wp:positionH>
              <wp:positionV relativeFrom="paragraph">
                <wp:posOffset>3603009</wp:posOffset>
              </wp:positionV>
              <wp:extent cx="328479" cy="343695"/>
              <wp:effectExtent l="0" t="0" r="14605" b="0"/>
              <wp:wrapNone/>
              <wp:docPr id="3698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699" name="Group 369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00" name="Freeform: Shape 3700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1" name="Freeform: Shape 3701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2" name="Freeform: Shape 3702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3" name="Freeform: Shape 3703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4" name="Freeform: Shape 3704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5" name="Freeform: Shape 3705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6" name="Freeform: Shape 3706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7" name="Freeform: Shape 3707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8" name="Freeform: Shape 3708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9" name="Freeform: Shape 3709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0" name="Freeform: Shape 3710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1" name="Freeform: Shape 3711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2" name="Freeform: Shape 3712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3" name="Freeform: Shape 3713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4" name="Freeform: Shape 3714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5" name="Freeform: Shape 3715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6" name="Freeform: Shape 3716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7" name="Freeform: Shape 3717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8" name="Freeform: Shape 3718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9" name="Freeform: Shape 3719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0" name="Freeform: Shape 3720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1" name="Freeform: Shape 3721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2" name="Freeform: Shape 3722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3" name="Freeform: Shape 3723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4" name="Freeform: Shape 3724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5" name="Freeform: Shape 3725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6" name="Freeform: Shape 3726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7" name="Freeform: Shape 3727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8" name="Freeform: Shape 3728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29" name="Group 372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30" name="Freeform: Shape 3730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1" name="Freeform: Shape 3731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2" name="Freeform: Shape 3732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3" name="Freeform: Shape 3733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4" name="Freeform: Shape 3734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5" name="Freeform: Shape 3735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6" name="Freeform: Shape 3736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7" name="Freeform: Shape 3737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8" name="Freeform: Shape 3738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9" name="Freeform: Shape 3739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0" name="Freeform: Shape 3740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1" name="Freeform: Shape 3741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2" name="Freeform: Shape 3742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3" name="Freeform: Shape 3743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4" name="Freeform: Shape 3744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5" name="Freeform: Shape 3745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6" name="Freeform: Shape 3746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7" name="Freeform: Shape 3747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8" name="Freeform: Shape 3748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9" name="Freeform: Shape 3749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0" name="Freeform: Shape 3750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1" name="Freeform: Shape 3751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2" name="Freeform: Shape 3752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3" name="Freeform: Shape 3753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4" name="Freeform: Shape 3754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5" name="Freeform: Shape 3755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6" name="Freeform: Shape 3756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7" name="Freeform: Shape 3757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8" name="Freeform: Shape 3758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3460E47F" id="Group 152" o:spid="_x0000_s1026" alt="decorative elements" style="position:absolute;margin-left:412.65pt;margin-top:283.7pt;width:25.85pt;height:27.05pt;z-index:251667456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">
              <v:group id="Group 3699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">
                <o:lock v:ext="edit" aspectratio="t"/>
                <v:shape id="Freeform: Shape 3700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01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02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03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04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05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06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07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08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cd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KMwN&#10;b8ITkKsvAAAA//8DAFBLAQItABQABgAIAAAAIQDb4fbL7gAAAIUBAAATAAAAAAAAAAAAAAAAAAAA&#10;AABbQ29udGVudF9UeXBlc10ueG1sUEsBAi0AFAAGAAgAAAAhAFr0LFu/AAAAFQEAAAsAAAAAAAAA&#10;AAAAAAAAHwEAAF9yZWxzLy5yZWxzUEsBAi0AFAAGAAgAAAAhAFy3Nx2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09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10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11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12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13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14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15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16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17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18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HA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UZgb&#10;3oQnIFdfAAAA//8DAFBLAQItABQABgAIAAAAIQDb4fbL7gAAAIUBAAATAAAAAAAAAAAAAAAAAAAA&#10;AABbQ29udGVudF9UeXBlc10ueG1sUEsBAi0AFAAGAAgAAAAhAFr0LFu/AAAAFQEAAAsAAAAAAAAA&#10;AAAAAAAAHwEAAF9yZWxzLy5yZWxzUEsBAi0AFAAGAAgAAAAhANluocC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19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20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Gd7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cdgf&#10;3oQnIFdfAAAA//8DAFBLAQItABQABgAIAAAAIQDb4fbL7gAAAIUBAAATAAAAAAAAAAAAAAAAAAAA&#10;AABbQ29udGVudF9UeXBlc10ueG1sUEsBAi0AFAAGAAgAAAAhAFr0LFu/AAAAFQEAAAsAAAAAAAAA&#10;AAAAAAAAHwEAAF9yZWxzLy5yZWxzUEsBAi0AFAAGAAgAAAAhAOl0Z3u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21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22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23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24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25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26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27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28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29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">
                <o:lock v:ext="edit" aspectratio="t"/>
                <v:shape id="Freeform: Shape 3730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31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32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33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34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35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36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37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38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39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40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41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42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43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44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45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56e1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eY1n8P8mPAG5+gMAAP//AwBQSwECLQAUAAYACAAAACEA2+H2y+4AAACFAQAAEwAAAAAAAAAA&#10;AAAAAAAAAAAAW0NvbnRlbnRfVHlwZXNdLnhtbFBLAQItABQABgAIAAAAIQBa9CxbvwAAABUBAAAL&#10;AAAAAAAAAAAAAAAAAB8BAABfcmVscy8ucmVsc1BLAQItABQABgAIAAAAIQB+56e1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46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47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48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49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50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51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52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53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54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55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56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57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58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3255A2E0" id="_x0000_i1043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2C3D5B"/>
    <w:rsid w:val="00015DD2"/>
    <w:rsid w:val="00021EAF"/>
    <w:rsid w:val="00025CA8"/>
    <w:rsid w:val="00063DE3"/>
    <w:rsid w:val="000912C5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D5B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7406A"/>
    <w:rsid w:val="007805AE"/>
    <w:rsid w:val="00782F70"/>
    <w:rsid w:val="007836F4"/>
    <w:rsid w:val="007973F4"/>
    <w:rsid w:val="007A2F7D"/>
    <w:rsid w:val="007A5C2E"/>
    <w:rsid w:val="007C0A78"/>
    <w:rsid w:val="007D0BA6"/>
    <w:rsid w:val="007E06E1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5E6"/>
    <w:rsid w:val="009E22A1"/>
    <w:rsid w:val="009E7D9E"/>
    <w:rsid w:val="00A0642D"/>
    <w:rsid w:val="00A3194A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43ACE"/>
    <w:rsid w:val="00CA1976"/>
    <w:rsid w:val="00CB004F"/>
    <w:rsid w:val="00CB0B8E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9710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5E6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9C25E6"/>
    <w:pPr>
      <w:spacing w:before="240" w:after="0" w:line="720" w:lineRule="exact"/>
    </w:pPr>
    <w:rPr>
      <w:rFonts w:asciiTheme="majorHAnsi" w:eastAsia="Tahoma" w:hAnsiTheme="majorHAnsi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9C25E6"/>
    <w:rPr>
      <w:rFonts w:asciiTheme="majorHAnsi" w:eastAsia="Tahoma" w:hAnsiTheme="majorHAnsi" w:cs="Times New Roman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47929" w:themeColor="accent1" w:frame="1"/>
        <w:left w:val="single" w:sz="2" w:space="10" w:color="F47929" w:themeColor="accent1" w:frame="1"/>
        <w:bottom w:val="single" w:sz="2" w:space="10" w:color="F47929" w:themeColor="accent1" w:frame="1"/>
        <w:right w:val="single" w:sz="2" w:space="10" w:color="F4792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</w:rPr>
      <w:tblPr/>
      <w:tcPr>
        <w:shd w:val="clear" w:color="auto" w:fill="FAC9A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9A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</w:rPr>
      <w:tblPr/>
      <w:tcPr>
        <w:shd w:val="clear" w:color="auto" w:fill="F7E5B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E5B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</w:rPr>
      <w:tblPr/>
      <w:tcPr>
        <w:shd w:val="clear" w:color="auto" w:fill="A4C2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C2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</w:rPr>
      <w:tblPr/>
      <w:tcPr>
        <w:shd w:val="clear" w:color="auto" w:fill="E0DFA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DFA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</w:rPr>
      <w:tblPr/>
      <w:tcPr>
        <w:shd w:val="clear" w:color="auto" w:fill="C5CEC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CEC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1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8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F34" w:themeFill="accent4" w:themeFillShade="CC"/>
      </w:tcPr>
    </w:tblStylePr>
    <w:tblStylePr w:type="lastRow">
      <w:rPr>
        <w:b/>
        <w:bCs/>
        <w:color w:val="2A3F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0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0A919" w:themeFill="accent3" w:themeFillShade="CC"/>
      </w:tcPr>
    </w:tblStylePr>
    <w:tblStylePr w:type="lastRow">
      <w:rPr>
        <w:b/>
        <w:bCs/>
        <w:color w:val="E0A91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6961" w:themeFill="accent6" w:themeFillShade="CC"/>
      </w:tcPr>
    </w:tblStylePr>
    <w:tblStylePr w:type="lastRow">
      <w:rPr>
        <w:b/>
        <w:bCs/>
        <w:color w:val="5A696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3F1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E2C" w:themeFill="accent5" w:themeFillShade="CC"/>
      </w:tcPr>
    </w:tblStylePr>
    <w:tblStylePr w:type="lastRow">
      <w:rPr>
        <w:b/>
        <w:bCs/>
        <w:color w:val="7F7E2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44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4408" w:themeColor="accent1" w:themeShade="99"/>
          <w:insideV w:val="nil"/>
        </w:tcBorders>
        <w:shd w:val="clear" w:color="auto" w:fill="A244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4408" w:themeFill="accent1" w:themeFillShade="99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9BB9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4F42" w:themeColor="accent4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8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87F1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87F13" w:themeColor="accent3" w:themeShade="99"/>
          <w:insideV w:val="nil"/>
        </w:tcBorders>
        <w:shd w:val="clear" w:color="auto" w:fill="A87F1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7F13" w:themeFill="accent3" w:themeFillShade="99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C04D" w:themeColor="accent3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F27" w:themeColor="accent4" w:themeShade="99"/>
          <w:insideV w:val="nil"/>
        </w:tcBorders>
        <w:shd w:val="clear" w:color="auto" w:fill="1F2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F27" w:themeFill="accent4" w:themeFillShade="99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8EB3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1847A" w:themeColor="accent6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E2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E21" w:themeColor="accent5" w:themeShade="99"/>
          <w:insideV w:val="nil"/>
        </w:tcBorders>
        <w:shd w:val="clear" w:color="auto" w:fill="5F5E2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E21" w:themeFill="accent5" w:themeFillShade="99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D9D89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9E37" w:themeColor="accent5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1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4F4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4F49" w:themeColor="accent6" w:themeShade="99"/>
          <w:insideV w:val="nil"/>
        </w:tcBorders>
        <w:shd w:val="clear" w:color="auto" w:fill="434F4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4F49" w:themeFill="accent6" w:themeFillShade="99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B7C2B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39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55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69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9E1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7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3B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4E1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752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41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625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9C25E6"/>
    <w:rPr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47929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C9A9" w:themeColor="accent1" w:themeTint="66"/>
        <w:left w:val="single" w:sz="4" w:space="0" w:color="FAC9A9" w:themeColor="accent1" w:themeTint="66"/>
        <w:bottom w:val="single" w:sz="4" w:space="0" w:color="FAC9A9" w:themeColor="accent1" w:themeTint="66"/>
        <w:right w:val="single" w:sz="4" w:space="0" w:color="FAC9A9" w:themeColor="accent1" w:themeTint="66"/>
        <w:insideH w:val="single" w:sz="4" w:space="0" w:color="FAC9A9" w:themeColor="accent1" w:themeTint="66"/>
        <w:insideV w:val="single" w:sz="4" w:space="0" w:color="FAC9A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E5B7" w:themeColor="accent3" w:themeTint="66"/>
        <w:left w:val="single" w:sz="4" w:space="0" w:color="F7E5B7" w:themeColor="accent3" w:themeTint="66"/>
        <w:bottom w:val="single" w:sz="4" w:space="0" w:color="F7E5B7" w:themeColor="accent3" w:themeTint="66"/>
        <w:right w:val="single" w:sz="4" w:space="0" w:color="F7E5B7" w:themeColor="accent3" w:themeTint="66"/>
        <w:insideH w:val="single" w:sz="4" w:space="0" w:color="F7E5B7" w:themeColor="accent3" w:themeTint="66"/>
        <w:insideV w:val="single" w:sz="4" w:space="0" w:color="F7E5B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4C2B3" w:themeColor="accent4" w:themeTint="66"/>
        <w:left w:val="single" w:sz="4" w:space="0" w:color="A4C2B3" w:themeColor="accent4" w:themeTint="66"/>
        <w:bottom w:val="single" w:sz="4" w:space="0" w:color="A4C2B3" w:themeColor="accent4" w:themeTint="66"/>
        <w:right w:val="single" w:sz="4" w:space="0" w:color="A4C2B3" w:themeColor="accent4" w:themeTint="66"/>
        <w:insideH w:val="single" w:sz="4" w:space="0" w:color="A4C2B3" w:themeColor="accent4" w:themeTint="66"/>
        <w:insideV w:val="single" w:sz="4" w:space="0" w:color="A4C2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0DFA6" w:themeColor="accent5" w:themeTint="66"/>
        <w:left w:val="single" w:sz="4" w:space="0" w:color="E0DFA6" w:themeColor="accent5" w:themeTint="66"/>
        <w:bottom w:val="single" w:sz="4" w:space="0" w:color="E0DFA6" w:themeColor="accent5" w:themeTint="66"/>
        <w:right w:val="single" w:sz="4" w:space="0" w:color="E0DFA6" w:themeColor="accent5" w:themeTint="66"/>
        <w:insideH w:val="single" w:sz="4" w:space="0" w:color="E0DFA6" w:themeColor="accent5" w:themeTint="66"/>
        <w:insideV w:val="single" w:sz="4" w:space="0" w:color="E0DFA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CEC9" w:themeColor="accent6" w:themeTint="66"/>
        <w:left w:val="single" w:sz="4" w:space="0" w:color="C5CEC9" w:themeColor="accent6" w:themeTint="66"/>
        <w:bottom w:val="single" w:sz="4" w:space="0" w:color="C5CEC9" w:themeColor="accent6" w:themeTint="66"/>
        <w:right w:val="single" w:sz="4" w:space="0" w:color="C5CEC9" w:themeColor="accent6" w:themeTint="66"/>
        <w:insideH w:val="single" w:sz="4" w:space="0" w:color="C5CEC9" w:themeColor="accent6" w:themeTint="66"/>
        <w:insideV w:val="single" w:sz="4" w:space="0" w:color="C5CE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8AE7E" w:themeColor="accent1" w:themeTint="99"/>
        <w:bottom w:val="single" w:sz="2" w:space="0" w:color="F8AE7E" w:themeColor="accent1" w:themeTint="99"/>
        <w:insideH w:val="single" w:sz="2" w:space="0" w:color="F8AE7E" w:themeColor="accent1" w:themeTint="99"/>
        <w:insideV w:val="single" w:sz="2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E7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D894" w:themeColor="accent3" w:themeTint="99"/>
        <w:bottom w:val="single" w:sz="2" w:space="0" w:color="F3D894" w:themeColor="accent3" w:themeTint="99"/>
        <w:insideH w:val="single" w:sz="2" w:space="0" w:color="F3D894" w:themeColor="accent3" w:themeTint="99"/>
        <w:insideV w:val="single" w:sz="2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D89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7A38D" w:themeColor="accent4" w:themeTint="99"/>
        <w:bottom w:val="single" w:sz="2" w:space="0" w:color="77A38D" w:themeColor="accent4" w:themeTint="99"/>
        <w:insideH w:val="single" w:sz="2" w:space="0" w:color="77A38D" w:themeColor="accent4" w:themeTint="99"/>
        <w:insideV w:val="single" w:sz="2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7A3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1D07B" w:themeColor="accent5" w:themeTint="99"/>
        <w:bottom w:val="single" w:sz="2" w:space="0" w:color="D1D07B" w:themeColor="accent5" w:themeTint="99"/>
        <w:insideH w:val="single" w:sz="2" w:space="0" w:color="D1D07B" w:themeColor="accent5" w:themeTint="99"/>
        <w:insideV w:val="single" w:sz="2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1D07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9B5AF" w:themeColor="accent6" w:themeTint="99"/>
        <w:bottom w:val="single" w:sz="2" w:space="0" w:color="A9B5AF" w:themeColor="accent6" w:themeTint="99"/>
        <w:insideH w:val="single" w:sz="2" w:space="0" w:color="A9B5AF" w:themeColor="accent6" w:themeTint="99"/>
        <w:insideV w:val="single" w:sz="2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B5A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AC9A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7E5B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A4C2B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E0DFA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C5CEC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47929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7390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47929" w:themeColor="accent1"/>
        <w:bottom w:val="single" w:sz="4" w:space="10" w:color="F47929" w:themeColor="accent1"/>
      </w:pBdr>
      <w:spacing w:before="360" w:after="360"/>
      <w:ind w:left="864" w:right="864"/>
    </w:pPr>
    <w:rPr>
      <w:i/>
      <w:iCs/>
      <w:color w:val="87390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7390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CA550A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1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  <w:shd w:val="clear" w:color="auto" w:fill="FCDDCA" w:themeFill="accent1" w:themeFillTint="3F"/>
      </w:tcPr>
    </w:tblStylePr>
    <w:tblStylePr w:type="band2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1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  <w:shd w:val="clear" w:color="auto" w:fill="FAEFD2" w:themeFill="accent3" w:themeFillTint="3F"/>
      </w:tcPr>
    </w:tblStylePr>
    <w:tblStylePr w:type="band2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1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  <w:shd w:val="clear" w:color="auto" w:fill="C6D9D0" w:themeFill="accent4" w:themeFillTint="3F"/>
      </w:tcPr>
    </w:tblStylePr>
    <w:tblStylePr w:type="band2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1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  <w:shd w:val="clear" w:color="auto" w:fill="ECEBC8" w:themeFill="accent5" w:themeFillTint="3F"/>
      </w:tcPr>
    </w:tblStylePr>
    <w:tblStylePr w:type="band2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1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  <w:shd w:val="clear" w:color="auto" w:fill="DBE0DE" w:themeFill="accent6" w:themeFillTint="3F"/>
      </w:tcPr>
    </w:tblStylePr>
    <w:tblStylePr w:type="band2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bottom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bottom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bottom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bottom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bottom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929" w:themeColor="accent1"/>
          <w:right w:val="single" w:sz="4" w:space="0" w:color="F47929" w:themeColor="accent1"/>
        </w:tcBorders>
      </w:tcPr>
    </w:tblStylePr>
    <w:tblStylePr w:type="band1Horz">
      <w:tblPr/>
      <w:tcPr>
        <w:tcBorders>
          <w:top w:val="single" w:sz="4" w:space="0" w:color="F47929" w:themeColor="accent1"/>
          <w:bottom w:val="single" w:sz="4" w:space="0" w:color="F4792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929" w:themeColor="accent1"/>
          <w:left w:val="nil"/>
        </w:tcBorders>
      </w:tcPr>
    </w:tblStylePr>
    <w:tblStylePr w:type="swCell">
      <w:tblPr/>
      <w:tcPr>
        <w:tcBorders>
          <w:top w:val="double" w:sz="4" w:space="0" w:color="F4792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C04D" w:themeColor="accent3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C04D" w:themeColor="accent3"/>
          <w:right w:val="single" w:sz="4" w:space="0" w:color="EBC04D" w:themeColor="accent3"/>
        </w:tcBorders>
      </w:tcPr>
    </w:tblStylePr>
    <w:tblStylePr w:type="band1Horz">
      <w:tblPr/>
      <w:tcPr>
        <w:tcBorders>
          <w:top w:val="single" w:sz="4" w:space="0" w:color="EBC04D" w:themeColor="accent3"/>
          <w:bottom w:val="single" w:sz="4" w:space="0" w:color="EBC04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C04D" w:themeColor="accent3"/>
          <w:left w:val="nil"/>
        </w:tcBorders>
      </w:tcPr>
    </w:tblStylePr>
    <w:tblStylePr w:type="swCell">
      <w:tblPr/>
      <w:tcPr>
        <w:tcBorders>
          <w:top w:val="double" w:sz="4" w:space="0" w:color="EBC04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4F42" w:themeColor="accent4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4F42" w:themeColor="accent4"/>
          <w:right w:val="single" w:sz="4" w:space="0" w:color="354F42" w:themeColor="accent4"/>
        </w:tcBorders>
      </w:tcPr>
    </w:tblStylePr>
    <w:tblStylePr w:type="band1Horz">
      <w:tblPr/>
      <w:tcPr>
        <w:tcBorders>
          <w:top w:val="single" w:sz="4" w:space="0" w:color="354F42" w:themeColor="accent4"/>
          <w:bottom w:val="single" w:sz="4" w:space="0" w:color="354F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4F42" w:themeColor="accent4"/>
          <w:left w:val="nil"/>
        </w:tcBorders>
      </w:tcPr>
    </w:tblStylePr>
    <w:tblStylePr w:type="swCell">
      <w:tblPr/>
      <w:tcPr>
        <w:tcBorders>
          <w:top w:val="double" w:sz="4" w:space="0" w:color="354F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F9E37" w:themeColor="accent5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9E37" w:themeColor="accent5"/>
          <w:right w:val="single" w:sz="4" w:space="0" w:color="9F9E37" w:themeColor="accent5"/>
        </w:tcBorders>
      </w:tcPr>
    </w:tblStylePr>
    <w:tblStylePr w:type="band1Horz">
      <w:tblPr/>
      <w:tcPr>
        <w:tcBorders>
          <w:top w:val="single" w:sz="4" w:space="0" w:color="9F9E37" w:themeColor="accent5"/>
          <w:bottom w:val="single" w:sz="4" w:space="0" w:color="9F9E3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9E37" w:themeColor="accent5"/>
          <w:left w:val="nil"/>
        </w:tcBorders>
      </w:tcPr>
    </w:tblStylePr>
    <w:tblStylePr w:type="swCell">
      <w:tblPr/>
      <w:tcPr>
        <w:tcBorders>
          <w:top w:val="double" w:sz="4" w:space="0" w:color="9F9E3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1847A" w:themeColor="accent6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1847A" w:themeColor="accent6"/>
          <w:right w:val="single" w:sz="4" w:space="0" w:color="71847A" w:themeColor="accent6"/>
        </w:tcBorders>
      </w:tcPr>
    </w:tblStylePr>
    <w:tblStylePr w:type="band1Horz">
      <w:tblPr/>
      <w:tcPr>
        <w:tcBorders>
          <w:top w:val="single" w:sz="4" w:space="0" w:color="71847A" w:themeColor="accent6"/>
          <w:bottom w:val="single" w:sz="4" w:space="0" w:color="71847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1847A" w:themeColor="accent6"/>
          <w:left w:val="nil"/>
        </w:tcBorders>
      </w:tcPr>
    </w:tblStylePr>
    <w:tblStylePr w:type="swCell">
      <w:tblPr/>
      <w:tcPr>
        <w:tcBorders>
          <w:top w:val="double" w:sz="4" w:space="0" w:color="71847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929" w:themeColor="accent1"/>
        <w:left w:val="single" w:sz="24" w:space="0" w:color="F47929" w:themeColor="accent1"/>
        <w:bottom w:val="single" w:sz="24" w:space="0" w:color="F47929" w:themeColor="accent1"/>
        <w:right w:val="single" w:sz="24" w:space="0" w:color="F47929" w:themeColor="accent1"/>
      </w:tblBorders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C04D" w:themeColor="accent3"/>
        <w:left w:val="single" w:sz="24" w:space="0" w:color="EBC04D" w:themeColor="accent3"/>
        <w:bottom w:val="single" w:sz="24" w:space="0" w:color="EBC04D" w:themeColor="accent3"/>
        <w:right w:val="single" w:sz="24" w:space="0" w:color="EBC04D" w:themeColor="accent3"/>
      </w:tblBorders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4F42" w:themeColor="accent4"/>
        <w:left w:val="single" w:sz="24" w:space="0" w:color="354F42" w:themeColor="accent4"/>
        <w:bottom w:val="single" w:sz="24" w:space="0" w:color="354F42" w:themeColor="accent4"/>
        <w:right w:val="single" w:sz="24" w:space="0" w:color="354F42" w:themeColor="accent4"/>
      </w:tblBorders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9E37" w:themeColor="accent5"/>
        <w:left w:val="single" w:sz="24" w:space="0" w:color="9F9E37" w:themeColor="accent5"/>
        <w:bottom w:val="single" w:sz="24" w:space="0" w:color="9F9E37" w:themeColor="accent5"/>
        <w:right w:val="single" w:sz="24" w:space="0" w:color="9F9E37" w:themeColor="accent5"/>
      </w:tblBorders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1847A" w:themeColor="accent6"/>
        <w:left w:val="single" w:sz="24" w:space="0" w:color="71847A" w:themeColor="accent6"/>
        <w:bottom w:val="single" w:sz="24" w:space="0" w:color="71847A" w:themeColor="accent6"/>
        <w:right w:val="single" w:sz="24" w:space="0" w:color="71847A" w:themeColor="accent6"/>
      </w:tblBorders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bottom w:val="single" w:sz="4" w:space="0" w:color="F4792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4792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EBC04D" w:themeColor="accent3"/>
        <w:bottom w:val="single" w:sz="4" w:space="0" w:color="EBC04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C04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354F42" w:themeColor="accent4"/>
        <w:bottom w:val="single" w:sz="4" w:space="0" w:color="354F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54F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9F9E37" w:themeColor="accent5"/>
        <w:bottom w:val="single" w:sz="4" w:space="0" w:color="9F9E3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F9E3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71847A" w:themeColor="accent6"/>
        <w:bottom w:val="single" w:sz="4" w:space="0" w:color="71847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1847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92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92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92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92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C04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C04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C04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C04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4F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4F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4F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4F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E3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E3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E3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E3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1847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1847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1847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1847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  <w:insideV w:val="single" w:sz="8" w:space="0" w:color="F69A5E" w:themeColor="accent1" w:themeTint="BF"/>
      </w:tblBorders>
    </w:tblPr>
    <w:tcPr>
      <w:shd w:val="clear" w:color="auto" w:fill="FCDD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A5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  <w:insideV w:val="single" w:sz="8" w:space="0" w:color="F0CF79" w:themeColor="accent3" w:themeTint="BF"/>
      </w:tblBorders>
    </w:tblPr>
    <w:tcPr>
      <w:shd w:val="clear" w:color="auto" w:fill="FAEF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CF7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  <w:insideV w:val="single" w:sz="8" w:space="0" w:color="5B8771" w:themeColor="accent4" w:themeTint="BF"/>
      </w:tblBorders>
    </w:tblPr>
    <w:tcPr>
      <w:shd w:val="clear" w:color="auto" w:fill="C6D9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B877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  <w:insideV w:val="single" w:sz="8" w:space="0" w:color="C6C45A" w:themeColor="accent5" w:themeTint="BF"/>
      </w:tblBorders>
    </w:tblPr>
    <w:tcPr>
      <w:shd w:val="clear" w:color="auto" w:fill="ECEBC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45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  <w:insideV w:val="single" w:sz="8" w:space="0" w:color="94A39B" w:themeColor="accent6" w:themeTint="BF"/>
      </w:tblBorders>
    </w:tblPr>
    <w:tcPr>
      <w:shd w:val="clear" w:color="auto" w:fill="DBE0D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4A39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cPr>
      <w:shd w:val="clear" w:color="auto" w:fill="FCDDCA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4D4" w:themeFill="accent1" w:themeFillTint="33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tcBorders>
          <w:insideH w:val="single" w:sz="6" w:space="0" w:color="F47929" w:themeColor="accent1"/>
          <w:insideV w:val="single" w:sz="6" w:space="0" w:color="F47929" w:themeColor="accent1"/>
        </w:tcBorders>
        <w:shd w:val="clear" w:color="auto" w:fill="F9BB9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cPr>
      <w:shd w:val="clear" w:color="auto" w:fill="FAEF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8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2DB" w:themeFill="accent3" w:themeFillTint="33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tcBorders>
          <w:insideH w:val="single" w:sz="6" w:space="0" w:color="EBC04D" w:themeColor="accent3"/>
          <w:insideV w:val="single" w:sz="6" w:space="0" w:color="EBC04D" w:themeColor="accent3"/>
        </w:tcBorders>
        <w:shd w:val="clear" w:color="auto" w:fill="F5DFA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cPr>
      <w:shd w:val="clear" w:color="auto" w:fill="C6D9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8F0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0D9" w:themeFill="accent4" w:themeFillTint="33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tcBorders>
          <w:insideH w:val="single" w:sz="6" w:space="0" w:color="354F42" w:themeColor="accent4"/>
          <w:insideV w:val="single" w:sz="6" w:space="0" w:color="354F42" w:themeColor="accent4"/>
        </w:tcBorders>
        <w:shd w:val="clear" w:color="auto" w:fill="8EB3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cPr>
      <w:shd w:val="clear" w:color="auto" w:fill="ECEBC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D2" w:themeFill="accent5" w:themeFillTint="33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tcBorders>
          <w:insideH w:val="single" w:sz="6" w:space="0" w:color="9F9E37" w:themeColor="accent5"/>
          <w:insideV w:val="single" w:sz="6" w:space="0" w:color="9F9E37" w:themeColor="accent5"/>
        </w:tcBorders>
        <w:shd w:val="clear" w:color="auto" w:fill="D9D89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cPr>
      <w:shd w:val="clear" w:color="auto" w:fill="DBE0DE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1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6E4" w:themeFill="accent6" w:themeFillTint="33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tcBorders>
          <w:insideH w:val="single" w:sz="6" w:space="0" w:color="71847A" w:themeColor="accent6"/>
          <w:insideV w:val="single" w:sz="6" w:space="0" w:color="71847A" w:themeColor="accent6"/>
        </w:tcBorders>
        <w:shd w:val="clear" w:color="auto" w:fill="B7C2B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D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B9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B9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F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DFA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DFA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9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EB3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EB3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C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89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89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0D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C2B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C2B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92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shd w:val="clear" w:color="auto" w:fill="FCDDC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C04D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shd w:val="clear" w:color="auto" w:fill="FAEF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4F4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shd w:val="clear" w:color="auto" w:fill="C6D9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9E37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shd w:val="clear" w:color="auto" w:fill="ECEBC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1847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shd w:val="clear" w:color="auto" w:fill="DBE0DE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92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92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92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D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C04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C04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F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4F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4F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9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9E3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9E3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C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1847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1847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0D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D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F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9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C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0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73907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73907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D1E0D9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9C25E6"/>
    <w:rPr>
      <w:rFonts w:ascii="Brush Script MT" w:hAnsi="Brush Script MT"/>
      <w:color w:val="D1E0D9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F9E37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9C25E6"/>
    <w:rPr>
      <w:rFonts w:ascii="Cambria" w:hAnsi="Cambria"/>
      <w:color w:val="9F9E37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p142158\AppData\Roaming\Microsoft\Templates\Floral%20thank%20you%20ca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04744977F6D450DBA8BE61D85464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F34B1-63AB-483F-9EAA-5E7BA73D96CD}"/>
      </w:docPartPr>
      <w:docPartBody>
        <w:p w:rsidR="00000000" w:rsidRDefault="00006790">
          <w:pPr>
            <w:pStyle w:val="804744977F6D450DBA8BE61D854643E5"/>
          </w:pPr>
          <w:r w:rsidRPr="007805AE">
            <w:t>Thank 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790"/>
    <w:rsid w:val="00006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4744977F6D450DBA8BE61D854643E5">
    <w:name w:val="804744977F6D450DBA8BE61D854643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s - Thank You Flow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47929"/>
      </a:accent1>
      <a:accent2>
        <a:srgbClr val="FFD2C5"/>
      </a:accent2>
      <a:accent3>
        <a:srgbClr val="EBC04D"/>
      </a:accent3>
      <a:accent4>
        <a:srgbClr val="354F42"/>
      </a:accent4>
      <a:accent5>
        <a:srgbClr val="9F9E37"/>
      </a:accent5>
      <a:accent6>
        <a:srgbClr val="71847A"/>
      </a:accent6>
      <a:hlink>
        <a:srgbClr val="F47929"/>
      </a:hlink>
      <a:folHlink>
        <a:srgbClr val="F47929"/>
      </a:folHlink>
    </a:clrScheme>
    <a:fontScheme name="Custom 30">
      <a:majorFont>
        <a:latin typeface="Times New Roman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2051707-F705-4F93-8B16-A2CE9B82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D8C6F6-9AE5-4C46-9E61-5797532067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B5D58FA-19B8-423F-A170-6DA190DEFDB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AD596B-353D-4623-BBE0-D9F26C12E2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ral thank you card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1-07T07:30:00Z</dcterms:created>
  <dcterms:modified xsi:type="dcterms:W3CDTF">2019-11-07T07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